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C85871" w:rsidRPr="006C49B7" w:rsidP="00C85871" w14:paraId="4D19C80E" w14:textId="2B6E9DFF">
      <w:pPr>
        <w:jc w:val="center"/>
        <w:rPr>
          <w:rFonts w:asciiTheme="majorHAnsi" w:hAnsiTheme="majorHAnsi" w:cstheme="majorHAnsi"/>
          <w:color w:val="4472C4" w:themeColor="accent1"/>
          <w:sz w:val="20"/>
          <w:szCs w:val="20"/>
        </w:rPr>
      </w:pPr>
      <w:bookmarkStart w:id="0" w:name="OLE_LINK29"/>
      <w:bookmarkStart w:id="1" w:name="OLE_LINK366"/>
      <w:r w:rsidRPr="006C49B7">
        <w:rPr>
          <w:rFonts w:asciiTheme="majorHAnsi" w:hAnsiTheme="majorHAnsi" w:cstheme="majorHAnsi"/>
          <w:color w:val="4472C4" w:themeColor="accent1"/>
          <w:sz w:val="20"/>
          <w:szCs w:val="20"/>
        </w:rPr>
        <w:t>2024 NSECE Household Follow-up Questionnaire Items - Overview and Comparison</w:t>
      </w:r>
      <w:bookmarkEnd w:id="0"/>
    </w:p>
    <w:tbl>
      <w:tblPr>
        <w:tblW w:w="13200" w:type="dxa"/>
        <w:tblInd w:w="50" w:type="dxa"/>
        <w:tblCellMar>
          <w:left w:w="0" w:type="dxa"/>
          <w:right w:w="0" w:type="dxa"/>
        </w:tblCellMar>
        <w:tblLook w:val="04A0"/>
      </w:tblPr>
      <w:tblGrid>
        <w:gridCol w:w="1774"/>
        <w:gridCol w:w="5053"/>
        <w:gridCol w:w="1157"/>
        <w:gridCol w:w="2479"/>
        <w:gridCol w:w="1453"/>
        <w:gridCol w:w="1284"/>
      </w:tblGrid>
      <w:tr w14:paraId="25B3CC9E" w14:textId="46C49499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cantSplit/>
          <w:trHeight w:val="432"/>
          <w:tblHeader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5D5" w:themeFill="accent2" w:themeFillTint="33"/>
            <w:vAlign w:val="center"/>
            <w:hideMark/>
          </w:tcPr>
          <w:p w:rsidR="00C2732D" w:rsidRPr="006C49B7" w:rsidP="008654BD" w14:paraId="61E17A0B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bookmarkStart w:id="2" w:name="RANGE!A1"/>
            <w:bookmarkStart w:id="3" w:name="OLE_LINK410" w:colFirst="1" w:colLast="3"/>
            <w:bookmarkStart w:id="4" w:name="OLE_LINK358"/>
            <w:r w:rsidRPr="006C49B7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>Section</w:t>
            </w:r>
            <w:bookmarkEnd w:id="2"/>
          </w:p>
        </w:tc>
        <w:tc>
          <w:tcPr>
            <w:tcW w:w="5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5D5" w:themeFill="accent2" w:themeFillTint="33"/>
            <w:vAlign w:val="center"/>
            <w:hideMark/>
          </w:tcPr>
          <w:p w:rsidR="00C2732D" w:rsidRPr="006C49B7" w:rsidP="008654BD" w14:paraId="2213D758" w14:textId="4EABA65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>2024 Follow-up Construct</w:t>
            </w:r>
          </w:p>
        </w:tc>
        <w:tc>
          <w:tcPr>
            <w:tcW w:w="11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5D5" w:themeFill="accent2" w:themeFillTint="33"/>
            <w:vAlign w:val="center"/>
            <w:hideMark/>
          </w:tcPr>
          <w:p w:rsidR="00C2732D" w:rsidRPr="006C49B7" w:rsidP="008654BD" w14:paraId="6E3916F2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 xml:space="preserve">2024 Construct  </w:t>
            </w: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5D5" w:themeFill="accent2" w:themeFillTint="33"/>
            <w:vAlign w:val="center"/>
            <w:hideMark/>
          </w:tcPr>
          <w:p w:rsidR="00C2732D" w:rsidRPr="006C49B7" w:rsidP="008654BD" w14:paraId="1F3222CC" w14:textId="677BCEF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>First Item of 2024 Follow-up Construct</w:t>
            </w:r>
          </w:p>
        </w:tc>
        <w:tc>
          <w:tcPr>
            <w:tcW w:w="14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5D5" w:themeFill="accent2" w:themeFillTint="33"/>
            <w:vAlign w:val="center"/>
          </w:tcPr>
          <w:p w:rsidR="00C2732D" w:rsidRPr="006C49B7" w:rsidP="008654BD" w14:paraId="004E6882" w14:textId="57849C2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 w:rsidRPr="008F7CDC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 xml:space="preserve">HHs with Paid Individual Arrangements in </w:t>
            </w:r>
            <w:r w:rsidR="00CE11C1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>2024</w:t>
            </w:r>
          </w:p>
        </w:tc>
        <w:tc>
          <w:tcPr>
            <w:tcW w:w="1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5D5" w:themeFill="accent2" w:themeFillTint="33"/>
            <w:vAlign w:val="center"/>
          </w:tcPr>
          <w:p w:rsidR="00C2732D" w:rsidRPr="006C49B7" w:rsidP="008654BD" w14:paraId="7E8598D4" w14:textId="3549153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 w:rsidRPr="008F7CDC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 xml:space="preserve">Low income HHs </w:t>
            </w:r>
          </w:p>
        </w:tc>
      </w:tr>
      <w:tr w14:paraId="30FCA646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61A8" w:rsidP="008654BD" w14:paraId="2142DD52" w14:textId="6155056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5" w:name="OLE_LINK13"/>
            <w:bookmarkStart w:id="6" w:name="OLE_LINK12"/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K:</w:t>
            </w:r>
            <w:bookmarkEnd w:id="5"/>
            <w:r w:rsidRPr="00317A56" w:rsidR="0056230C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 xml:space="preserve"> Household Composition and Confirmation of Eligibility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61A8" w:rsidRPr="006C49B7" w:rsidP="008654BD" w14:paraId="1D31479E" w14:textId="5499F45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7" w:name="OLE_LINK14"/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Current </w:t>
            </w:r>
            <w:r w:rsidR="00AD7C11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hildren under 3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living in household</w:t>
            </w:r>
            <w:bookmarkEnd w:id="7"/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D61A8" w:rsidRPr="006C49B7" w:rsidP="008654BD" w14:paraId="06952E0D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D61A8" w:rsidRPr="006C49B7" w:rsidP="008654BD" w14:paraId="24145E4C" w14:textId="4C6BE07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K1d2</w:t>
            </w:r>
            <w:r w:rsidR="00AD7C11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D61A8" w:rsidP="008654BD" w14:paraId="3C725E94" w14:textId="4E1EC1E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D61A8" w:rsidP="008654BD" w14:paraId="0AA32CDC" w14:textId="132D372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4E837A27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7C11" w:rsidP="008654BD" w14:paraId="575AE694" w14:textId="3FF8908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7C11" w:rsidP="008654BD" w14:paraId="554CAC4F" w14:textId="1456B90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urrent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individuals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</w:t>
            </w:r>
            <w:r w:rsidR="0056230C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3-5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living in household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D7C11" w:rsidRPr="006C49B7" w:rsidP="008654BD" w14:paraId="797B25CB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D7C11" w:rsidP="008654BD" w14:paraId="0465C773" w14:textId="154E3F9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K1d2b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D7C11" w:rsidP="008654BD" w14:paraId="4FA12D11" w14:textId="152E7A1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D7C11" w:rsidP="008654BD" w14:paraId="754AB80B" w14:textId="4A03E1D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30776978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62FF192C" w14:textId="2334279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6F75A551" w14:textId="6A59589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urrent individuals 6-12 living in household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0F5409B1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P="0056230C" w14:paraId="2604891E" w14:textId="413EA6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K1d2c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170D181F" w14:textId="6AB759D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6C631707" w14:textId="16FF13A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60FF3986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012FAA63" w14:textId="0A53088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1CA835DD" w14:textId="384E190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urrent individuals 13-17 living in household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7C2724F7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P="0056230C" w14:paraId="04C22097" w14:textId="1B250EB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K1d2d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2668FEAC" w14:textId="7A9B380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24FEE0B5" w14:textId="2FC28CC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bookmarkEnd w:id="6"/>
      <w:tr w14:paraId="6436D557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5BD8B8D2" w14:textId="3283B54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24373239" w14:textId="0D0E499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Current adults 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ge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18 or older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748E77B1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P="0056230C" w14:paraId="1892A9FA" w14:textId="0F5B519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K1d2e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4D8FAC38" w14:textId="4FA7202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1BCEB65D" w14:textId="598903D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29374D8D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55C6DB5E" w14:textId="115A858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48DA7A0B" w14:textId="58C2252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onfirm number of members in HH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0088CA1F" w14:textId="2B18F6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P="0056230C" w14:paraId="1ABEBDBD" w14:textId="77B9682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K1CHECK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2281B12A" w14:textId="1EDE9EA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64764B65" w14:textId="5D7A375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589C9231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27D16F5D" w14:textId="029F0BC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K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28AA1D60" w14:textId="0590571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Focal child present in Current HH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2135B681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84430E" w:rsidP="0056230C" w14:paraId="24A74968" w14:textId="1E36172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K12.Intro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40B7ECC1" w14:textId="1C231AD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6B027703" w14:textId="09CA9F7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2CDCD8A8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4BF54631" w14:textId="5816AEA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256F2B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 xml:space="preserve">Section K: 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1B929946" w14:textId="6996E18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 w:rsidRPr="00256F2B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 xml:space="preserve">Roster of each 2024 </w:t>
            </w:r>
            <w:r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 xml:space="preserve">Main Data Collection </w:t>
            </w:r>
            <w:r w:rsidRPr="00256F2B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>child under age 13 in household</w:t>
            </w:r>
            <w:r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 xml:space="preserve"> (If Focal child is not present)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620ED33E" w14:textId="3280AE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56F2B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P="0056230C" w14:paraId="6DCACFEE" w14:textId="0DBEDFF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 w:rsidRPr="00256F2B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 xml:space="preserve">K1b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1897D892" w14:textId="6EA3CDD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 w:rsidRPr="00256F2B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145C1D4D" w14:textId="1D1D992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 w:rsidRPr="00256F2B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>Yes</w:t>
            </w:r>
          </w:p>
        </w:tc>
      </w:tr>
      <w:tr w14:paraId="130E00DE" w14:textId="7BEC1A54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59E13926" w14:textId="7AAE7DB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305A40F2" w14:textId="1246E9E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Roster of new children under age </w:t>
            </w:r>
            <w:r w:rsidR="00C3329A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13</w:t>
            </w:r>
            <w:r w:rsidRPr="006C49B7" w:rsidR="00C3329A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in </w:t>
            </w:r>
            <w:r w:rsidRPr="006C49B7" w:rsidR="002519B2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household (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If no child from Main Data collection HH present)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117A4B19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1B9FC6FD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K1d3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17825D16" w14:textId="7C4E9B8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2BBAFAA2" w14:textId="6EB0E70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64ADF9C9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00B13" w:rsidP="0056230C" w14:paraId="23E76590" w14:textId="637E395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00B13" w:rsidP="0056230C" w14:paraId="7F3001DA" w14:textId="5909AFF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ame/Initials of Focal Child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00B13" w:rsidP="0056230C" w14:paraId="6FC3FF67" w14:textId="00051411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00B13" w:rsidP="0056230C" w14:paraId="4D2A1252" w14:textId="5B27AE5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K1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2b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00B13" w:rsidP="0056230C" w14:paraId="620DB006" w14:textId="619F7CC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00B13" w:rsidP="0056230C" w14:paraId="4226C706" w14:textId="3E833F3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4EE31B35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03CED74E" w14:textId="45EAB27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Section K: 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312683C2" w14:textId="57CDF1E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Respondent's Relationship to Child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2D997AB3" w14:textId="12C6D1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7404FAF8" w14:textId="705B96F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A2f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7E1CE30B" w14:textId="04BB269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353F0D04" w14:textId="1AC47D2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52A096DA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1111A207" w14:textId="0AA6A82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6C818EDA" w14:textId="4C8B433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Presence of another adult in HH who 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is Focal Child parent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415236C2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0A0B8A2B" w14:textId="638EEEF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56230C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K_A2F1. 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77C0575A" w14:textId="194642E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28E41FB1" w14:textId="3780FB9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6621052F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4AE6A5B1" w14:textId="01883BC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0D6F42FB" w14:textId="6B60143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Respondent’s Spouse/Partner in HH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P="0056230C" w14:paraId="00695C32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84430E" w:rsidP="0056230C" w14:paraId="38888A0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8" w:name="OLE_LINK99"/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K1d2c.</w:t>
            </w:r>
            <w:bookmarkEnd w:id="8"/>
          </w:p>
          <w:p w:rsidR="0056230C" w:rsidP="0056230C" w14:paraId="6502A8CD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3212BAFC" w14:textId="029D3C6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139C16BD" w14:textId="00B95F6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1DCFA86C" w14:textId="578D4EFB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695D1E79" w14:textId="556F853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9" w:name="OLE_LINK8"/>
            <w:bookmarkStart w:id="10" w:name="_Hlk165922390"/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K:</w:t>
            </w:r>
            <w:bookmarkEnd w:id="9"/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3466EF6F" w14:textId="1E02CDF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Respondent </w:t>
            </w:r>
            <w:r w:rsidR="00F86145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works for pay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6BFC493E" w14:textId="01919B4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8654BD" w:rsidP="0056230C" w14:paraId="5096C67B" w14:textId="16A8DD84">
            <w:pPr>
              <w:keepNext/>
              <w:keepLines/>
              <w:spacing w:before="40" w:after="0" w:line="254" w:lineRule="auto"/>
              <w:outlineLvl w:val="2"/>
              <w:rPr>
                <w:rFonts w:eastAsia="Times New Roman" w:asciiTheme="majorHAnsi" w:hAnsiTheme="majorHAnsi" w:cstheme="majorHAnsi"/>
                <w:color w:val="000000" w:themeColor="text1"/>
                <w:sz w:val="20"/>
                <w:szCs w:val="20"/>
              </w:rPr>
            </w:pPr>
            <w:r>
              <w:rPr>
                <w:rFonts w:eastAsia="Times New Roman" w:asciiTheme="majorHAnsi" w:hAnsiTheme="majorHAnsi" w:cstheme="majorHAnsi"/>
                <w:color w:val="000000" w:themeColor="text1"/>
                <w:sz w:val="20"/>
                <w:szCs w:val="20"/>
              </w:rPr>
              <w:t>K_</w:t>
            </w:r>
            <w:r w:rsidRPr="008654BD">
              <w:rPr>
                <w:rFonts w:eastAsia="Times New Roman" w:asciiTheme="majorHAnsi" w:hAnsiTheme="majorHAnsi" w:cstheme="majorHAnsi"/>
                <w:color w:val="000000" w:themeColor="text1"/>
                <w:sz w:val="20"/>
                <w:szCs w:val="20"/>
              </w:rPr>
              <w:t xml:space="preserve">D1A. *DL1 </w:t>
            </w:r>
          </w:p>
          <w:p w:rsidR="0056230C" w:rsidRPr="006C49B7" w:rsidP="0056230C" w14:paraId="4892BA25" w14:textId="4D62565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C2732D" w:rsidP="0056230C" w14:paraId="3D9E4BC0" w14:textId="7304BA83">
            <w:pPr>
              <w:keepNext/>
              <w:keepLines/>
              <w:spacing w:before="40" w:after="0" w:line="254" w:lineRule="auto"/>
              <w:outlineLvl w:val="2"/>
              <w:rPr>
                <w:rFonts w:ascii="Segoe UI" w:eastAsia="Times New Roman" w:hAnsi="Segoe UI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C2732D" w:rsidP="0056230C" w14:paraId="631BD51D" w14:textId="17742ABB">
            <w:pPr>
              <w:keepNext/>
              <w:keepLines/>
              <w:spacing w:before="40" w:after="0" w:line="254" w:lineRule="auto"/>
              <w:outlineLvl w:val="2"/>
              <w:rPr>
                <w:rFonts w:ascii="Segoe UI" w:eastAsia="Times New Roman" w:hAnsi="Segoe UI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0B3C8777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D0CA2" w:rsidRPr="001D0CA2" w:rsidP="001D0CA2" w14:paraId="307C2320" w14:textId="7627D44A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FF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D0CA2" w:rsidRPr="001D0CA2" w:rsidP="001D0CA2" w14:paraId="255C5EA4" w14:textId="6CFB76FF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FF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Respondent's 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umber of hours worked for pay last week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D0CA2" w:rsidRPr="00600B13" w:rsidP="001D0CA2" w14:paraId="63A76F26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D0CA2" w:rsidRPr="00600B13" w:rsidP="001D0CA2" w14:paraId="29600023" w14:textId="0BAC56F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kern w:val="2"/>
                <w:sz w:val="20"/>
                <w:szCs w:val="20"/>
                <w14:ligatures w14:val="standardContextual"/>
              </w:rPr>
            </w:pPr>
            <w:r w:rsidRPr="00600B13">
              <w:rPr>
                <w:rFonts w:ascii="Calibri Light" w:eastAsia="Times New Roman" w:hAnsi="Calibri Light" w:cs="Calibri Light"/>
                <w:color w:val="000000" w:themeColor="text1"/>
                <w:kern w:val="2"/>
                <w:sz w:val="20"/>
                <w:szCs w:val="20"/>
                <w14:ligatures w14:val="standardContextual"/>
              </w:rPr>
              <w:t>K13a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D0CA2" w:rsidRPr="001D0CA2" w:rsidP="001D0CA2" w14:paraId="62F217CE" w14:textId="764C0FC3">
            <w:pPr>
              <w:keepNext/>
              <w:keepLines/>
              <w:spacing w:before="40" w:after="0" w:line="252" w:lineRule="auto"/>
              <w:outlineLvl w:val="2"/>
              <w:rPr>
                <w:rFonts w:ascii="Calibri Light" w:eastAsia="Times New Roman" w:hAnsi="Calibri Light" w:cs="Calibri Light"/>
                <w:strike/>
                <w:color w:val="FF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D0CA2" w:rsidRPr="001D0CA2" w:rsidP="001D0CA2" w14:paraId="7C88128C" w14:textId="5F05B15C">
            <w:pPr>
              <w:keepNext/>
              <w:keepLines/>
              <w:spacing w:before="40" w:after="0" w:line="252" w:lineRule="auto"/>
              <w:outlineLvl w:val="2"/>
              <w:rPr>
                <w:rFonts w:ascii="Calibri Light" w:eastAsia="Times New Roman" w:hAnsi="Calibri Light" w:cs="Calibri Light"/>
                <w:strike/>
                <w:color w:val="FF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bookmarkEnd w:id="10"/>
      <w:tr w14:paraId="6DFA6E52" w14:textId="2608C29E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1DA459BC" w14:textId="1EEC9BC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4513409C" w14:textId="4FEB586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Respondent work location (WFH only/no WFH/mix)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0EA28D2C" w14:textId="0DCE647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0D0E8510" w14:textId="41F1B3F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K10b.WFH_1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5D481CBB" w14:textId="43E9A08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391EF673" w14:textId="74BFE0C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1169CCC2" w14:textId="73E16574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1116CF4D" w14:textId="29595A0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331B7804" w14:textId="12ABB4A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Total number of hours respondent worked from home last week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3FD81063" w14:textId="111AE77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5EF9851F" w14:textId="502F1F7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K10c.WFH_4</w:t>
            </w:r>
            <w:r>
              <w:rPr>
                <w:rFonts w:ascii="Calibri Light" w:eastAsia="Times New Roman" w:hAnsi="Calibri Light" w:cs="Calibri Light"/>
                <w:b/>
                <w:bCs/>
                <w:i/>
                <w:iCs/>
                <w:color w:val="2F5496"/>
                <w:kern w:val="2"/>
                <w:sz w:val="20"/>
                <w:szCs w:val="20"/>
                <w14:ligatures w14:val="standardContextual"/>
              </w:rPr>
              <w:t xml:space="preserve">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6CFC47D6" w14:textId="0C70AA4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28FDFE84" w14:textId="59409D4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7DD8BD8D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C49B7" w:rsidP="006966CA" w14:paraId="16199FF4" w14:textId="425DBEE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C49B7" w:rsidP="006966CA" w14:paraId="701A1846" w14:textId="21719A9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Respondent Enrolled in School 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6C49B7" w:rsidP="006966CA" w14:paraId="34221DF5" w14:textId="1E44FB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6C49B7" w:rsidP="006966CA" w14:paraId="1BE40278" w14:textId="5C4EDE7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1D0CA2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K_D1B. *DL1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P="006966CA" w14:paraId="153F6D7E" w14:textId="496E789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P="006966CA" w14:paraId="3D584195" w14:textId="2E14EBA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07D83C3C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C49B7" w:rsidP="006966CA" w14:paraId="0B8B19B9" w14:textId="73A16BB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C49B7" w:rsidP="006966CA" w14:paraId="7266911E" w14:textId="12AE239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Respondent Enrolled in Training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6C49B7" w:rsidP="006966CA" w14:paraId="63DA2499" w14:textId="3D986F7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6C49B7" w:rsidP="006966CA" w14:paraId="42BAE41D" w14:textId="1BF7E0C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1D0CA2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K_D1C. *DL1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P="006966CA" w14:paraId="16CE00E8" w14:textId="5C516B2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P="006966CA" w14:paraId="78058BFC" w14:textId="3A88B71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51682368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C49B7" w:rsidP="006966CA" w14:paraId="11E38BCA" w14:textId="2EAD422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C49B7" w:rsidP="006966CA" w14:paraId="61769275" w14:textId="47D08F5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Respondent </w:t>
            </w: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Spouse/Partner 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works for pay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600B13" w:rsidP="006966CA" w14:paraId="1CDD76AF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600B13" w:rsidP="006966CA" w14:paraId="2717D207" w14:textId="77777777">
            <w:pPr>
              <w:keepNext/>
              <w:keepLines/>
              <w:spacing w:before="40" w:after="0"/>
              <w:outlineLvl w:val="2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00B13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K_D1A_Partner. *DL1 </w:t>
            </w:r>
          </w:p>
          <w:p w:rsidR="006966CA" w:rsidRPr="006C49B7" w:rsidP="006966CA" w14:paraId="771EEBCA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P="006966CA" w14:paraId="7848AAE0" w14:textId="57E10CB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P="006966CA" w14:paraId="16D05561" w14:textId="6FB1AED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7B93C931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C49B7" w:rsidP="006966CA" w14:paraId="5B1B6C01" w14:textId="0E8CFF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C49B7" w:rsidP="006966CA" w14:paraId="460B4F62" w14:textId="52409D1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Respondent </w:t>
            </w: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Spouse/Partner 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umber of hours worked for pay last week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6C49B7" w:rsidP="006966CA" w14:paraId="3AF14775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6C49B7" w:rsidP="006966CA" w14:paraId="554F19B6" w14:textId="2D1BBA2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1D0CA2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K13a_Partner. 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P="006966CA" w14:paraId="569A3C86" w14:textId="65D2B36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P="006966CA" w14:paraId="7610BF9C" w14:textId="5F39DD3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4B1019C6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C49B7" w:rsidP="006966CA" w14:paraId="62B2F4A4" w14:textId="49E7B26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C49B7" w:rsidP="006966CA" w14:paraId="0660267A" w14:textId="58B3570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Respondent Spouse/Partner work location (WFH only/no WFH/mix)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6C49B7" w:rsidP="006966CA" w14:paraId="31B0C334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6C49B7" w:rsidP="006966CA" w14:paraId="653D7429" w14:textId="731EAA4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1D0CA2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K10b.WFH_1_PARTNER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P="006966CA" w14:paraId="019E33AC" w14:textId="7A77D7A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P="006966CA" w14:paraId="2D30FABE" w14:textId="629955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2C65A5B0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C49B7" w:rsidP="006966CA" w14:paraId="7B8B9C6D" w14:textId="2F63614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C49B7" w:rsidP="006966CA" w14:paraId="35FD0C97" w14:textId="1298950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Total number of hours respondent Spouse/Partner worked from home last week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6C49B7" w:rsidP="006966CA" w14:paraId="47D8D499" w14:textId="101AE3F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6C49B7" w:rsidP="006966CA" w14:paraId="6460BFF5" w14:textId="029AD18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1D0CA2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K10c.WFH_4_PARTNER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P="006966CA" w14:paraId="6EB0F3B1" w14:textId="08656F5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P="006966CA" w14:paraId="1581B767" w14:textId="366DAFD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7A539674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C49B7" w:rsidP="006966CA" w14:paraId="14CDCFA8" w14:textId="28FF4A9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C49B7" w:rsidP="006966CA" w14:paraId="36A415D5" w14:textId="64DCA98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Respondent </w:t>
            </w: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Spouse/Partner 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Enrolled in School 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6C49B7" w:rsidP="006966CA" w14:paraId="4FE64FE3" w14:textId="243AAAC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1D0CA2" w:rsidP="006966CA" w14:paraId="0060FF8F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  <w:p w:rsidR="006966CA" w:rsidRPr="006C49B7" w:rsidP="006966CA" w14:paraId="5193AA8E" w14:textId="2438BE0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1D0CA2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K_D1B_Partner. *DL1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P="006966CA" w14:paraId="2902E36D" w14:textId="405D252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P="006966CA" w14:paraId="6EDB9E44" w14:textId="50667FA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722877EC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C49B7" w:rsidP="006966CA" w14:paraId="4E111357" w14:textId="073C6F5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C49B7" w:rsidP="006966CA" w14:paraId="001FCA26" w14:textId="3487C9C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Respondent </w:t>
            </w: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Spouse/Partner 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Enrolled in Training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6C49B7" w:rsidP="006966CA" w14:paraId="5E9AC99A" w14:textId="4EDB9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6C49B7" w:rsidP="006966CA" w14:paraId="733502D1" w14:textId="5855809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1D0CA2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K_D1C_Partner. *DL1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P="006966CA" w14:paraId="53BA0D67" w14:textId="511715D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P="006966CA" w14:paraId="23A0FD77" w14:textId="7DACC2B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342810E3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00B13" w:rsidP="006966CA" w14:paraId="54E2053F" w14:textId="67B71E3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 w:rsidRPr="00600B13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>Section K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6CA" w:rsidRPr="00600B13" w:rsidP="006966CA" w14:paraId="7DF014AE" w14:textId="770E996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 w:rsidRPr="00600B13">
              <w:rPr>
                <w:rFonts w:ascii="Calibri Light" w:eastAsia="Times New Roman" w:hAnsi="Calibri Light" w:cs="Calibri Light"/>
                <w:color w:val="000000" w:themeColor="text1"/>
                <w:kern w:val="2"/>
                <w:sz w:val="20"/>
                <w:szCs w:val="20"/>
                <w14:ligatures w14:val="standardContextual"/>
              </w:rPr>
              <w:t>Number of hours respondent and spouse/partner work/travel/train/school/commute each week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600B13" w:rsidP="006966CA" w14:paraId="7E564C65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6CA" w:rsidRPr="00600B13" w:rsidP="006966CA" w14:paraId="4FBDC231" w14:textId="0620604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 w:rsidRPr="00600B13">
              <w:rPr>
                <w:rFonts w:ascii="Calibri Light" w:eastAsia="Times New Roman" w:hAnsi="Calibri Light" w:cs="Calibri Light"/>
                <w:color w:val="000000" w:themeColor="text1"/>
                <w:kern w:val="2"/>
                <w:sz w:val="20"/>
                <w:szCs w:val="20"/>
                <w14:ligatures w14:val="standardContextual"/>
              </w:rPr>
              <w:t>K11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RPr="00600B13" w:rsidP="006966CA" w14:paraId="23199B6C" w14:textId="77777777">
            <w:pPr>
              <w:keepNext/>
              <w:keepLines/>
              <w:spacing w:before="40" w:after="0" w:line="252" w:lineRule="auto"/>
              <w:outlineLvl w:val="2"/>
              <w:rPr>
                <w:rFonts w:ascii="Segoe UI" w:eastAsia="Times New Roman" w:hAnsi="Segoe UI" w:cs="Times New Roman"/>
                <w:color w:val="000000" w:themeColor="text1"/>
                <w:kern w:val="2"/>
                <w:sz w:val="20"/>
                <w:szCs w:val="20"/>
                <w14:ligatures w14:val="standardContextual"/>
              </w:rPr>
            </w:pPr>
            <w:r w:rsidRPr="00600B13">
              <w:rPr>
                <w:rFonts w:ascii="Calibri Light" w:eastAsia="Times New Roman" w:hAnsi="Calibri Light" w:cs="Calibri Light"/>
                <w:color w:val="000000" w:themeColor="text1"/>
                <w:kern w:val="2"/>
                <w:sz w:val="20"/>
                <w:szCs w:val="20"/>
                <w14:ligatures w14:val="standardContextual"/>
              </w:rPr>
              <w:t>Yes</w:t>
            </w:r>
          </w:p>
          <w:p w:rsidR="006966CA" w:rsidRPr="00600B13" w:rsidP="006966CA" w14:paraId="3DCFA340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66CA" w:rsidRPr="00600B13" w:rsidP="006966CA" w14:paraId="286C30BD" w14:textId="77777777">
            <w:pPr>
              <w:keepNext/>
              <w:keepLines/>
              <w:spacing w:before="40" w:after="0" w:line="252" w:lineRule="auto"/>
              <w:outlineLvl w:val="2"/>
              <w:rPr>
                <w:rFonts w:ascii="Segoe UI" w:eastAsia="Times New Roman" w:hAnsi="Segoe UI" w:cs="Times New Roman"/>
                <w:color w:val="000000" w:themeColor="text1"/>
                <w:kern w:val="2"/>
                <w:sz w:val="20"/>
                <w:szCs w:val="20"/>
                <w14:ligatures w14:val="standardContextual"/>
              </w:rPr>
            </w:pPr>
            <w:r w:rsidRPr="00600B13">
              <w:rPr>
                <w:rFonts w:ascii="Calibri Light" w:eastAsia="Times New Roman" w:hAnsi="Calibri Light" w:cs="Calibri Light"/>
                <w:color w:val="000000" w:themeColor="text1"/>
                <w:kern w:val="2"/>
                <w:sz w:val="20"/>
                <w:szCs w:val="20"/>
                <w14:ligatures w14:val="standardContextual"/>
              </w:rPr>
              <w:t>Yes</w:t>
            </w:r>
          </w:p>
          <w:p w:rsidR="006966CA" w:rsidRPr="00600B13" w:rsidP="006966CA" w14:paraId="61B692BC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kern w:val="2"/>
                <w:sz w:val="20"/>
                <w:szCs w:val="20"/>
                <w14:ligatures w14:val="standardContextual"/>
              </w:rPr>
            </w:pPr>
          </w:p>
        </w:tc>
      </w:tr>
      <w:tr w14:paraId="483B8E7C" w14:textId="4C2F8CB9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342DE6FB" w14:textId="51A2735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11" w:name="OLE_LINK120"/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Section L: </w:t>
            </w:r>
            <w:bookmarkEnd w:id="11"/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Status of regular ECE 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arrangements 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from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main interview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6002EA46" w14:textId="603E0B7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Respondent ability to update </w:t>
            </w:r>
            <w:r w:rsidR="00A539F9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HH main 2024 data collection 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rrangement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6AE25705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0831419F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1a_X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2FEEAECB" w14:textId="7A68072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57366DD9" w14:textId="03E8072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7FAECC18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000773F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L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38F81B9A" w14:textId="2755D55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hild participates in car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2147B31F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56AF7B03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1b_X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250EF842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4A56D178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0E1C1212" w14:textId="5E20F319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2FD619A4" w14:textId="5610636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L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43A28650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onth child last participated in car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4D078DD1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35D87433" w14:textId="54C8318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2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_X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110A1A43" w14:textId="595E566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311AFB0C" w14:textId="1326820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3B506B10" w14:textId="731DC396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65EDEB84" w14:textId="2F8B23C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L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737122E2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Reason child stopped participating in car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56542293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74BF3F9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3a_x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0FFBE6D3" w14:textId="7B217F7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57E55597" w14:textId="4F24465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7E1EF2FA" w14:textId="141164B0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20DC1EDA" w14:textId="6723920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L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37985887" w14:textId="0575844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imary reason for suspensions/expulsion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6A8909E2" w14:textId="5B0BF0B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264D10F3" w14:textId="49A99F8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21_X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2D40AB6C" w14:textId="578E8B8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7A507DD0" w14:textId="128B5F1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406AAE8A" w14:textId="7CF79882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0BAAC62F" w14:textId="18B9E14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L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3181A32F" w14:textId="78F9A89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ny payment from parent for each child care arrangement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P="0056230C" w14:paraId="555E1F0F" w14:textId="1CC5913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P="0056230C" w14:paraId="16DA6C40" w14:textId="62615F5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L4a_x. J1_E1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1BB59815" w14:textId="5DEEB95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41A2AE7C" w14:textId="2A49B2B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2F005081" w14:textId="190C9D3F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158D7A7A" w14:textId="40C0CD4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L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6FA0640C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hild care provider paid for by someone/someplace else for each child care arrangement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772B165E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12" w:name="OLE_LINK9"/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  <w:bookmarkEnd w:id="12"/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4B0617A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4b_x. J1_E2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05A4012C" w14:textId="0A29193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13F93755" w14:textId="65B8ED5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3AC1E5B9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4D67371F" w14:textId="4CFC5B0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L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0BBA772F" w14:textId="4D1D6C7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Who makes other payment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0B7AEE2A" w14:textId="0522CB4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060F7B8E" w14:textId="4335720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4c_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X.J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1B03B634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7871A488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</w:p>
        </w:tc>
      </w:tr>
      <w:tr w14:paraId="64783247" w14:textId="311E92AD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533FC1FD" w14:textId="3B310B5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13" w:name="OLE_LINK121"/>
            <w:bookmarkStart w:id="14" w:name="_Hlk161757746"/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Section M: </w:t>
            </w:r>
            <w:bookmarkEnd w:id="13"/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arching for and selecting non-parental care for Fall 2024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5001ED56" w14:textId="442FB45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Knowledge about child care in the area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74FAE1B1" w14:textId="7525E4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57B14141" w14:textId="49BA7CE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4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3D245A07" w14:textId="636F39B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7CEDC286" w14:textId="3953B3F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bookmarkEnd w:id="14"/>
      <w:tr w14:paraId="1061DCF9" w14:textId="484C7A0D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3EAF59C3" w14:textId="5DC78F7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68135DC9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Knowledge about free early care and education program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4A01E0F4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451FD0EC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5a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7CDE5E0E" w14:textId="2098F6E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38F329CD" w14:textId="5B2BAF8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691BDBA7" w14:textId="63977895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84430E" w:rsidP="0056230C" w14:paraId="1566F242" w14:textId="032ECB4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15" w:name="_Hlk171942370"/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84430E" w:rsidP="0056230C" w14:paraId="2968917D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ource of information about free program: online or printed program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84430E" w:rsidP="0056230C" w14:paraId="2BA23523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443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84430E" w:rsidP="0056230C" w14:paraId="08DD598F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5ba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84430E" w:rsidP="0056230C" w14:paraId="05112E04" w14:textId="2745F57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84430E" w:rsidP="0056230C" w14:paraId="44F9E789" w14:textId="35F9624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69A225C8" w14:textId="423452D4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84430E" w:rsidP="0056230C" w14:paraId="6CC680BD" w14:textId="4E1C15C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84430E" w:rsidP="0056230C" w14:paraId="1645C228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Source of information about free </w:t>
            </w: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ogram:</w:t>
            </w: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heard or seen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84430E" w:rsidP="0056230C" w14:paraId="0D3636CD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443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84430E" w:rsidP="0056230C" w14:paraId="73E107C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5bb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84430E" w:rsidP="0056230C" w14:paraId="63EE3410" w14:textId="41E7548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84430E" w:rsidP="0056230C" w14:paraId="6C5A639B" w14:textId="5BCFE96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4264D9D6" w14:textId="62AC3448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84430E" w:rsidP="0056230C" w14:paraId="0C90618C" w14:textId="35080EC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84430E" w:rsidP="0056230C" w14:paraId="19FADCF4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ource of information about free program: asked a professional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84430E" w:rsidP="0056230C" w14:paraId="47FB2CBF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443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84430E" w:rsidP="0056230C" w14:paraId="09F0666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5bc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84430E" w:rsidP="0056230C" w14:paraId="5306FD3C" w14:textId="62A2F85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84430E" w:rsidP="0056230C" w14:paraId="035E9B7B" w14:textId="5239B68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405208D8" w14:textId="5F7F71AF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84430E" w:rsidP="0056230C" w14:paraId="3205CD8C" w14:textId="741BB5E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84430E" w:rsidP="0056230C" w14:paraId="23AB2F6E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ource of information about free program: asked friends or family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84430E" w:rsidP="0056230C" w14:paraId="794751F2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443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84430E" w:rsidP="0056230C" w14:paraId="401F9997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5bd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84430E" w:rsidP="0056230C" w14:paraId="4BF94240" w14:textId="211E030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84430E" w:rsidP="0056230C" w14:paraId="373922A9" w14:textId="0B1B8BD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3C2DD25D" w14:textId="25F3904D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84430E" w:rsidP="0056230C" w14:paraId="78525160" w14:textId="69132CA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84430E" w:rsidP="0056230C" w14:paraId="0908C13F" w14:textId="2609B5E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ource of information about free program: talked with someon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84430E" w:rsidP="0056230C" w14:paraId="2FEA3A9F" w14:textId="5D93AA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4430E"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84430E" w:rsidP="0056230C" w14:paraId="47D7AA19" w14:textId="0A05446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5be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84430E" w:rsidP="0056230C" w14:paraId="302A3183" w14:textId="1766690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84430E" w:rsidP="0056230C" w14:paraId="0BF3AAD3" w14:textId="3AD19A0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5494020A" w14:textId="1DED13C1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84430E" w:rsidP="0056230C" w14:paraId="262A1B2D" w14:textId="07B4C5A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84430E" w:rsidP="0056230C" w14:paraId="38614A44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ource of information about free program: asked people you don't know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84430E" w:rsidP="0056230C" w14:paraId="076AE008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443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84430E" w:rsidP="0056230C" w14:paraId="2A2157C4" w14:textId="10CFD6B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5bf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84430E" w:rsidP="0056230C" w14:paraId="4E963457" w14:textId="4ED7EA5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84430E" w:rsidP="0056230C" w14:paraId="2B1BA84F" w14:textId="6E5FDA9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08B46B5E" w14:textId="5F14A654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84430E" w:rsidP="0056230C" w14:paraId="2DB1D96A" w14:textId="3C9CEEA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84430E" w:rsidP="0056230C" w14:paraId="1AEE8A7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ource of information about free program: visited a program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84430E" w:rsidP="0056230C" w14:paraId="4C4260E7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443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84430E" w:rsidP="0056230C" w14:paraId="298C52D0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5bg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84430E" w:rsidP="0056230C" w14:paraId="2F0BB7C7" w14:textId="4C45D94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84430E" w:rsidP="0056230C" w14:paraId="363DD73B" w14:textId="6E5168A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84430E"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bookmarkEnd w:id="15"/>
      <w:tr w14:paraId="1FB1D9FE" w14:textId="7D76CFCA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0C879958" w14:textId="254E448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49126E2E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ttend for free: Takes new children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6319B0CD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6BA09D5C" w14:textId="002D77E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11.HH10_Q10.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6CCA27A5" w14:textId="2EAE6D0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520E8506" w14:textId="4428EFD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17F2C8DB" w14:textId="12120EC6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0504A0C5" w14:textId="197414E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1D986196" w14:textId="70E4DD5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ttend for free:  Meet child's</w:t>
            </w:r>
            <w:r w:rsidR="00A539F9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health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need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79E47DEC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4DBFBD0C" w14:textId="6B5DBEA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11.HH10_Q10.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b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50CD31E2" w14:textId="7499DB1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59CD825E" w14:textId="7185D9D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6738267F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39F9" w:rsidP="00A539F9" w14:paraId="54953F1F" w14:textId="129C497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39F9" w:rsidRPr="006C49B7" w:rsidP="00A539F9" w14:paraId="7CA36385" w14:textId="73688E8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Attend for free:  Meet child's 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physical or other disability 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eed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39F9" w:rsidRPr="006C49B7" w:rsidP="00A539F9" w14:paraId="232DEEA9" w14:textId="7E7506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39F9" w:rsidRPr="006C49B7" w:rsidP="00A539F9" w14:paraId="3429A149" w14:textId="5926BA3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11.HH10_Q10.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b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A539F9" w14:paraId="3C1D49D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P="00A539F9" w14:paraId="4AA641D3" w14:textId="2EE3868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7D59ABF8" w14:textId="3C0F3215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5810399F" w14:textId="73D8402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017F6E38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ttend for free: Hour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10B40B93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662CC6D7" w14:textId="0668999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11.HH10_Q10.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66908F3F" w14:textId="4D7705F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2E01129E" w14:textId="37037CB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40CE2C19" w14:textId="7A33F9B5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74274373" w14:textId="7BADE4D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21538472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ttend for free: Cultural or religious background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1C0CD206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32E1E408" w14:textId="75D8F44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11.HH10_Q10.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d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38F3D952" w14:textId="6A2D352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36FF8B71" w14:textId="1BD4C13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0869CBE5" w14:textId="04953D1B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407E8809" w14:textId="3622383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513589A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ttend for free: Learn and develop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0DEE90FB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143CA156" w14:textId="1F1FE0A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11.HH10_Q10.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e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547F0605" w14:textId="635C807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6C55DA1F" w14:textId="4C05260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64BDE79D" w14:textId="349DC2A3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5DBFD0EE" w14:textId="696AA3A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 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22BF11E8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ttend for free: Convenient location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171EA3C9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0D7E19D5" w14:textId="24FAE5A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11.HH10_Q10.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f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1026A4FA" w14:textId="6EB84B2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2340A5EF" w14:textId="7FDB794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16FA1F66" w14:textId="022A7694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646B64D3" w14:textId="127C334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0707D6FC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ttend for free: Work for the family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52CF3D57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73710A7E" w14:textId="4848EFD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11.HH10_Q10.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g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02BB5B79" w14:textId="2F27609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3213BA72" w14:textId="21C9A71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6B943C11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5FEB867F" w14:textId="7F145EF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6993B1EB" w14:textId="4B8D0F4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Consider using any other care for Fall 2024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621D60E8" w14:textId="7D905B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1C1B8AA3" w14:textId="26180FD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M9a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67A2475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579789F4" w14:textId="0424C21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56864A90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455F5819" w14:textId="2846F3A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75C3853B" w14:textId="44FF24B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onth and Year Considered using any other care for Fall 2024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P="0056230C" w14:paraId="68DB1394" w14:textId="0B2F62E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P="0056230C" w14:paraId="378B0B61" w14:textId="0C0E4E5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F2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6C405051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7A562996" w14:textId="5BCB1D5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64CC16EB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15C9F449" w14:textId="1136A00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7FAD5FAB" w14:textId="77A71FA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ain reason respondent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393C2A71" w14:textId="61768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54350CB0" w14:textId="1B90B35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M10.F3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12349B6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073A5B45" w14:textId="193E04B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6A49BA5C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63A3CC22" w14:textId="7B4721E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1DDB0D85" w14:textId="72ECF48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arch for Non-standard hours car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77A260A2" w14:textId="076D0B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2B622555" w14:textId="7D64B2D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10.NSH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6F3EF8BB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5DD90961" w14:textId="1B2E1CF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55583DD3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3250D858" w14:textId="531A7D4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62886808" w14:textId="3A44300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One or more than one provider considered during last child care search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260BE05C" w14:textId="64F381B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30AB0104" w14:textId="6CC3348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</w:t>
            </w: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1.F</w:t>
            </w: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5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2B52B6E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1F3F2AC3" w14:textId="17C2CEA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3BCF8C05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6B752656" w14:textId="277D90C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084C9221" w14:textId="172865D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ethod(s) used by respondent to search for provider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7C8EAA37" w14:textId="03D85F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082502F5" w14:textId="1ED6414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</w:t>
            </w: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1.F</w:t>
            </w: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7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0EEF37F7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0A42B2BC" w14:textId="1C93C65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7B729F57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5808A276" w14:textId="6C2DE21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5E4D6BB2" w14:textId="37481D7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Call or visit providers 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5B297BE8" w14:textId="649F619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618350DD" w14:textId="516F549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17a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05C22979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04BDABC0" w14:textId="370C046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65B491E6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3ED954C4" w14:textId="6312F44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3295BC5E" w14:textId="693265D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How long to consider options before deciding 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356841D5" w14:textId="4D78DF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7BB2607E" w14:textId="312FF79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M12 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052CB2FE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1EDB7F6F" w14:textId="18398C4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7E22351D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4AC91168" w14:textId="72C783B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1EAD8CF6" w14:textId="6B15E4D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Consider free care 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03058C77" w14:textId="41F8FD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06EA7592" w14:textId="08269DC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8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6BAD0854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68256861" w14:textId="4C80573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729FFF30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57E897B3" w14:textId="729E334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1110968E" w14:textId="3A22901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Any child care centers or organizations for school age children considered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446C87F9" w14:textId="5AFDFB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12A932C0" w14:textId="5CB3909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F10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000CBAAF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03627144" w14:textId="6FBEEC1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6616F47D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63B771F6" w14:textId="0A74E6A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0F9BE8A0" w14:textId="41C197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Respondent considered someone they had a prior relationship with to care for child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6B37F812" w14:textId="3AEBFB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5D34C259" w14:textId="0A1C9E9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F11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4C10BB41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38EC8E2C" w14:textId="06FCE41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2B33EE37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5B3F03F3" w14:textId="6DCF257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1B8772CC" w14:textId="3EDDC8F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Respondent considered home-based care from someone with no prior relationship to respondent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364BB6B4" w14:textId="5D7340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11ACF2E2" w14:textId="29893A6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F12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32EE7343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00C89CCC" w14:textId="10937EE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2F95EAB1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5B61A33B" w14:textId="05774D5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4BC002CC" w14:textId="4CDDCC2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Difficulties finding care: availability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20382953" w14:textId="73EDE9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25960722" w14:textId="0912A5B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10.F16a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079C5CC0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149EEA79" w14:textId="2B6C190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0FE947E0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6B1F5922" w14:textId="6D09CAB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2CAB4B17" w14:textId="474B835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Difficulties finding care: </w:t>
            </w:r>
            <w:r w:rsidR="00A539F9"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health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426C6DD3" w14:textId="76A9C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54BE0188" w14:textId="6B5E757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10.F16b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184D9BFF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74663417" w14:textId="21CC379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2C255849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39F9" w:rsidP="00A539F9" w14:paraId="3DD8AA64" w14:textId="69584D8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39F9" w:rsidP="00A539F9" w14:paraId="3C0D9EE9" w14:textId="49366DB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Difficulties finding care: physical or other disability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39F9" w:rsidP="00A539F9" w14:paraId="71962FA7" w14:textId="4D0766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39F9" w:rsidP="00A539F9" w14:paraId="29AEFFCC" w14:textId="0120CB3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10.F16b1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A539F9" w14:paraId="3997FEC4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P="00A539F9" w14:paraId="17156DE3" w14:textId="420F245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3EC70840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67ECA590" w14:textId="327E212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7C987853" w14:textId="2BC9D77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Difficulties finding care: schedul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004D0164" w14:textId="795AC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253B08E9" w14:textId="2A56680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10.F16c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64D1933B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570A3CB0" w14:textId="4FE0DF4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0A0CD1D7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0B0BF873" w14:textId="00E29CB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65470DD8" w14:textId="10A3880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Difficulties finding care: family culture and/or home languag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71EB0EE7" w14:textId="6CA643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61A7A249" w14:textId="4167D64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10.F16d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7709B9C9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4B294A1B" w14:textId="4795389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49255630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41280C65" w14:textId="42A8D2E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387062B9" w14:textId="61B067F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Difficulties finding care: learn and develop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4A88197D" w14:textId="4790A2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6246B8C9" w14:textId="12AF59B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10.F16e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4E2BD1D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021DB7EB" w14:textId="6C1076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78F86CC7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76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0F2B9239" w14:textId="4E90848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159540C5" w14:textId="19387C2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Difficulties finding care: location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19E2718D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1F2AF99A" w14:textId="27004AA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10.F16f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4EB65872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446BDC8A" w14:textId="513C91A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2347BCD9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6D545FEC" w14:textId="1BAC9B3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58F0CC2E" w14:textId="47CB8E3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Difficulties finding care: work for the family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28D5ECD6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31EB8557" w14:textId="671C53E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10.F16g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33672BE7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180C19D5" w14:textId="44CCE43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563079E2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225BBC9A" w14:textId="035D185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345F1B84" w14:textId="257C423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Difficulties finding care: affordabl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3FAF59F0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451A34DD" w14:textId="2B05D63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10.F16h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196AD29C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321E79B9" w14:textId="19F7840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15475900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15CC5393" w14:textId="478FB82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16" w:name="OLE_LINK205"/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  <w:bookmarkEnd w:id="16"/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5AAEFC8D" w14:textId="6F99C82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Fall 2024 Consideration Decision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061B9860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6BB1449C" w14:textId="79A05B4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13.F13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0AA1F52F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0247BDC1" w14:textId="17DAAE3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2800ED39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10CBB395" w14:textId="15818AE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17" w:name="_Hlk171943089"/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71B507C9" w14:textId="25B9A3B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Is Fall Provider still caring for Focal Child?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P="0056230C" w14:paraId="48F88DC0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P="0056230C" w14:paraId="0262CF9A" w14:textId="5DC9A1D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14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23C2FA0C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09FF738F" w14:textId="0DF939E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00F1F8F1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483F3BE4" w14:textId="0B627D5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18" w:name="_Hlk171943037"/>
            <w:bookmarkEnd w:id="17"/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3CE96728" w14:textId="5C70668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ain reason for choosing child care provider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61272E63" w14:textId="5F1AFC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372B8965" w14:textId="294912B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F14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1C42C41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48690BAE" w14:textId="7360553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5ABBCB89" w14:textId="39E4877A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14933964" w14:textId="51B3060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19" w:name="_Hlk171942922"/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6F0D60AE" w14:textId="5BFB714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Attend regular elementary school kindergarten through eighth grad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6F42EB9E" w14:textId="583624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755608B4" w14:textId="3032D03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0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62B464F7" w14:textId="14B2849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0F2E188F" w14:textId="286BACF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2F359305" w14:textId="7670D321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717C2B05" w14:textId="45D6924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20" w:name="OLE_LINK15"/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  <w:bookmarkEnd w:id="20"/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438B605E" w14:textId="53B5DFB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Persons or organizations care for child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54FCD23C" w14:textId="035465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021A2AB5" w14:textId="57C0B01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1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3041B4A6" w14:textId="1F962E2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61608722" w14:textId="16305B5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2268421E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4A71C9F5" w14:textId="582DFD0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0A5D9C24" w14:textId="775144F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Hours per week using care for child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443BC647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44326A49" w14:textId="03CEC95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C4b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5D2439DA" w14:textId="5F74C9E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51CC3709" w14:textId="2F0FB95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376642B7" w14:textId="4F2CFDCA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3555F9B0" w14:textId="0946468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3E58AABB" w14:textId="680C6F8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Individual care for the child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6A9AA0F2" w14:textId="40204B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491D5C06" w14:textId="31EF728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M2a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3E5C96F9" w14:textId="1E72B74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0C111171" w14:textId="4A0985B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170FD36D" w14:textId="699475A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4A294194" w14:textId="6A5B0A0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2BC5B7CA" w14:textId="419BAA5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Individual caring for this child without payment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5B287EDF" w14:textId="40D770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3B981D95" w14:textId="0BE3C87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2b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529E4747" w14:textId="31EDEB2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7F726E9E" w14:textId="3C8E61C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0162C3F6" w14:textId="640A9344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552EB76A" w14:textId="3D4A2CB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21" w:name="_Hlk165630705"/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7C3F4DE6" w14:textId="61A25A5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Individual caring for this child with payment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239C5C14" w14:textId="2C71CB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kern w:val="2"/>
                <w:sz w:val="20"/>
                <w:szCs w:val="20"/>
                <w14:ligatures w14:val="standardContextual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408537EB" w14:textId="24A9F02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M2c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20D6B175" w14:textId="0F62C7C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04C078E4" w14:textId="266F284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2ABCE95C" w14:textId="66EA667E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45045BA1" w14:textId="11697F1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533C1039" w14:textId="173D77E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Who pays this Child care provider 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42472CC1" w14:textId="2C2D13D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3F8CBDFB" w14:textId="096632F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J9_1. *JL1!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4E38A84C" w14:textId="5B97E9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496ADB4C" w14:textId="4609CF1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bookmarkEnd w:id="18"/>
      <w:bookmarkEnd w:id="19"/>
      <w:bookmarkEnd w:id="21"/>
      <w:tr w14:paraId="68F10FD1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14A3F1BA" w14:textId="5294055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707D33D3" w14:textId="10E224F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ny respondent prior personal relationship to provider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0E3A1BE4" w14:textId="6415F4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P="0056230C" w14:paraId="664CC594" w14:textId="0FABEB3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M2d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2A44B11C" w14:textId="464424D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284B39B1" w14:textId="3B50D08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5622C056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00B29AAA" w14:textId="015ACB5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Section M: 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5EE42D9E" w14:textId="1336EF7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Child participates in any care from an organization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72B6F9A3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7093D574" w14:textId="3D8C960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M3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6230C" w:rsidP="0056230C" w14:paraId="7270AB10" w14:textId="6DEF424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6230C" w:rsidP="0056230C" w14:paraId="675F829D" w14:textId="5565211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4BDF2D2C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5FFF6A06" w14:textId="23B33F8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649344F0" w14:textId="2E99058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Child participate in any after-school or wrap-around </w:t>
            </w: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care?</w:t>
            </w: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  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230C" w:rsidRPr="006C49B7" w:rsidP="0056230C" w14:paraId="00C8A673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2CA63589" w14:textId="3F75933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3b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6230C" w:rsidP="0056230C" w14:paraId="7F60A59A" w14:textId="4C70646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6230C" w:rsidP="0056230C" w14:paraId="39BE12AC" w14:textId="1C9E4F6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12584B58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2AA1C466" w14:textId="0059A7E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1AF83900" w14:textId="0A8BB95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Child participate in any care that involves on a single type of activity?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230C" w:rsidRPr="006C49B7" w:rsidP="0056230C" w14:paraId="3FAF7477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4913CD4D" w14:textId="2D52FA3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3.C8_3. *CL5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6230C" w:rsidP="0056230C" w14:paraId="17B7D52C" w14:textId="0EC98EE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6230C" w:rsidP="0056230C" w14:paraId="0279B66E" w14:textId="635587C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4B9CD841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6C5827AA" w14:textId="6347BC2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Section M: 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0CF69321" w14:textId="5209B28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Child participates in any drop-in care?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230C" w:rsidRPr="006C49B7" w:rsidP="0056230C" w14:paraId="6A7721E4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30C" w:rsidRPr="006C49B7" w:rsidP="0056230C" w14:paraId="775C1DE9" w14:textId="3D9141C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M3.C8_4. *CL5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6230C" w:rsidP="0056230C" w14:paraId="23F47E0A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6230C" w:rsidP="0056230C" w14:paraId="75940BFD" w14:textId="66B7EE8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5D0B4AFB" w14:textId="4B82C488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2B6828AD" w14:textId="28D9EA6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55ED4ED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ayment to provider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0BF6475B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30C" w:rsidRPr="006C49B7" w:rsidP="0056230C" w14:paraId="021C18D9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M5a_x. J1_E1  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4E640AF9" w14:textId="60BBB91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72BA6BDF" w14:textId="132EB90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42FDF867" w14:textId="74C93B60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154873ED" w14:textId="0E4F491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1793FE6D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hild care provider paid for by someone/someplace else for each child care arrangement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23945F5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0E1A2184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M5b_x. J3_E2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4C22354A" w14:textId="1CB83BD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66F7CB55" w14:textId="027E246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0BD746BE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1E51D4AD" w14:textId="64E3308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4458AE24" w14:textId="35CA347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Who makes payment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191D64E3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17B408B9" w14:textId="167B333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5c_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x.J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9_1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70BF53C8" w14:textId="62DB649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76FE10CC" w14:textId="2EE8821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4F41E024" w14:textId="4B4066A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242F5BA4" w14:textId="0B0CE19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47DB5C59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hild care arrangement is fre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45729DE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592032AE" w14:textId="5C0B4DC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J5_E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5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.*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JL1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154EC2AC" w14:textId="15AEE06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00AEE84B" w14:textId="3C4766D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3A919968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0984A89D" w14:textId="443DB5D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4145419D" w14:textId="0E10AAE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hild receiving care before or after hour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18F2EED1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3AC0860B" w14:textId="0825FC3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2e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06E31DBB" w14:textId="70E2B5D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51F83838" w14:textId="13D24B3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25C2266B" w14:textId="51122DA2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2D409CD2" w14:textId="3EAC7C6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22" w:name="_Hlk165583050"/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22CCF2AB" w14:textId="03422CA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23" w:name="OLE_LINK16"/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eferences for child care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: </w:t>
            </w:r>
            <w:bookmarkEnd w:id="23"/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ared only by parent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2B863D73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230C" w:rsidRPr="006C49B7" w:rsidP="0056230C" w14:paraId="57F02883" w14:textId="52B2B64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15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4E541D77" w14:textId="4465DED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RPr="006C49B7" w:rsidP="0056230C" w14:paraId="416D7605" w14:textId="1A416E1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bookmarkEnd w:id="22"/>
      <w:tr w14:paraId="6B19479E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75BEB1A5" w14:textId="3AFB998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2FB1F53D" w14:textId="22C6708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eferences for child care: cared by family or friend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5919E70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51C09E0E" w14:textId="150289D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15b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657C66DC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12B3C3CD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  <w:p w:rsidR="0056230C" w:rsidP="0056230C" w14:paraId="7082F5B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</w:p>
        </w:tc>
      </w:tr>
      <w:tr w14:paraId="2ABF0BE3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43DD6605" w14:textId="173F116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1F9F9DC4" w14:textId="37349C9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eferences for child care: care outside of family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49743AC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0AFF9E37" w14:textId="7B7EBFD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15c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0B65671F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212F739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  <w:p w:rsidR="0056230C" w:rsidP="0056230C" w14:paraId="4C31BA2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</w:p>
        </w:tc>
      </w:tr>
      <w:tr w14:paraId="17C0702B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P="0056230C" w14:paraId="7E37D343" w14:textId="3022C79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M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3EB09C56" w14:textId="68F473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Preferences for child care: care so that parents can work 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186A77C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30C" w:rsidRPr="006C49B7" w:rsidP="0056230C" w14:paraId="478182F4" w14:textId="4176B4F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15d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4E89A1EE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30C" w:rsidP="0056230C" w14:paraId="07D8DBD9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  <w:p w:rsidR="0056230C" w:rsidP="0056230C" w14:paraId="111618C1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</w:p>
        </w:tc>
      </w:tr>
      <w:tr w14:paraId="5BA937E9" w14:textId="757FE9E3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47FECDFF" w14:textId="0FA49EF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24" w:name="OLE_LINK4"/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Section N: </w:t>
            </w:r>
            <w:bookmarkEnd w:id="24"/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eking financial assistance for ECE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39F9" w:rsidRPr="006C49B7" w:rsidP="0056230C" w14:paraId="15318907" w14:textId="2C48707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Tried get help paying for car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39F9" w:rsidRPr="006C49B7" w:rsidP="0056230C" w14:paraId="28629FC5" w14:textId="5AEB9D7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39F9" w:rsidRPr="006C49B7" w:rsidP="0056230C" w14:paraId="6A981451" w14:textId="03E4963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N1a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5F6626AD" w14:textId="305AD70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473C8E18" w14:textId="7EF5F5A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4E415452" w14:textId="47E008D4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373EC535" w14:textId="0820271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7E205C64" w14:textId="02700B3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ethods to find help paying for care: Read online or in printed material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3A8555E0" w14:textId="5E78B6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283C3B6F" w14:textId="52E73E9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2b.a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4925E9B3" w14:textId="0209329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78BF7578" w14:textId="3C3434D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1B7B6B5C" w14:textId="640A6F3B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3B4CA382" w14:textId="2E5C357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06298447" w14:textId="525F4E4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Methods to find help paying for 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are: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heard or saw thing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01C4474D" w14:textId="1A776A4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61F00E97" w14:textId="1368473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2b.b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1ECBC49E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7F5A2756" w14:textId="2FFC404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5032F45F" w14:textId="40A40694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68D27BE4" w14:textId="2A0B222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6DE7C100" w14:textId="1A14600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ethods to find help paying for care: Asked a professional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6EE421C5" w14:textId="269CC2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40F07DAD" w14:textId="48B4BF6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2b.c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37B222E9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6F9D2AD0" w14:textId="68A8D44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7CC00423" w14:textId="7B805F9A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4DD5C7FD" w14:textId="2E979D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1D6608D5" w14:textId="25454EF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ethods to find help paying for care: Asked friends or family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6E6D97A3" w14:textId="0605EB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7D5F3442" w14:textId="6F69C21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2b.d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2BF32A77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06E08279" w14:textId="3B41B7E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02AF3730" w14:textId="6DFA023E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6D6BB78F" w14:textId="5EE984F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586DEB19" w14:textId="139ED50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ethods to find help paying for care: Asked people you don't know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0BE10B8E" w14:textId="1E04CD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53850886" w14:textId="3897425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2b.e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5F5CA562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2B34FDC2" w14:textId="41A99BF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12792DA3" w14:textId="2AF7D16C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16E4D427" w14:textId="4333DC2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63AB99FC" w14:textId="4A11CD0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ethods to find help paying for care: Local agency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493F43C5" w14:textId="5B5F73B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1B17B3A3" w14:textId="19BF8C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2b.f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6F4D2151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0029DCD4" w14:textId="23E1EC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6EF1081B" w14:textId="61095428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4DD88AC6" w14:textId="601EDB3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0750AF7D" w14:textId="15630DF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ethods to find help paying for care: Visited a program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3D6914EB" w14:textId="263995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0354524B" w14:textId="384CD6A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2b.g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221FA3BA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3DEE63A4" w14:textId="1036A96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362B001D" w14:textId="7D715C06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2FD0DB70" w14:textId="4AB7760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7A7F1341" w14:textId="27CD795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sk help paying for care: local school district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78128DF6" w14:textId="2D77BD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7ADCFF30" w14:textId="34470B1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2c.a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4563D6A6" w14:textId="297D5BE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00E43D08" w14:textId="5B79F88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25" w:name="OLE_LINK5"/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  <w:bookmarkEnd w:id="25"/>
          </w:p>
        </w:tc>
      </w:tr>
      <w:tr w14:paraId="4DDB40A8" w14:textId="4F061048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2AB01DB2" w14:textId="4AFBE28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26" w:name="_Hlk165921911"/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4170023E" w14:textId="58086B2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sk help paying for care: employer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0112D06E" w14:textId="4E7F7D7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49D2BF83" w14:textId="13AAAC1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2c.b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698ACEB8" w14:textId="35E6769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36AB72B9" w14:textId="5B67803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bookmarkEnd w:id="26"/>
      <w:tr w14:paraId="35EF705D" w14:textId="6A5CFCF8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6F4C4FB6" w14:textId="4851157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5D9ADB6C" w14:textId="4113FF2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sk help paying for care: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state 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or 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local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child care resourc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18E0A411" w14:textId="5362CD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7D02CDE1" w14:textId="54257FD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2c.c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046B742E" w14:textId="300A6BC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0C61A72A" w14:textId="29D7B40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tr w14:paraId="7035913B" w14:textId="1956AD68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3DB6726E" w14:textId="70CDC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1B50CD37" w14:textId="1553BFF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sk help paying for care: community organization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05DD7600" w14:textId="1E6061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1C048843" w14:textId="7AC46EB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2c.d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31AA9BC9" w14:textId="656141D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2D473CA2" w14:textId="4EC26C4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tr w14:paraId="280EB7BA" w14:textId="20EDE221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521189F4" w14:textId="0E17097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05E649DC" w14:textId="137383F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hild care arrangement relies on sliding fee scal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6EAC25D5" w14:textId="78CE17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5D343CF6" w14:textId="1C16459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3a.J6e6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7033B4AA" w14:textId="5F28FAE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6108C635" w14:textId="42FFB07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tr w14:paraId="4B66D80B" w14:textId="28A8BE44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57AB2100" w14:textId="46B9F4E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5B1DF34F" w14:textId="29D083A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ovider offered help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270C16A3" w14:textId="1A4AA38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15CD2523" w14:textId="06EF50F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3b.J6e7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3C81906E" w14:textId="422D4EA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6C97F677" w14:textId="1E90D1F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tr w14:paraId="75AE62A0" w14:textId="1CD7232D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437B0E8A" w14:textId="7E1EDE6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bookmarkStart w:id="27" w:name="_Hlk165923209"/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62E9973A" w14:textId="5DC8B56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Provider offered </w:t>
            </w: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help,</w:t>
            </w: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 it was enough to afford car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365B76C5" w14:textId="6BE6278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6DE83037" w14:textId="6CA1E24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3c.J6e8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64D5452C" w14:textId="5F2FFA8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046D3737" w14:textId="59E30CB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bookmarkEnd w:id="27"/>
      <w:tr w14:paraId="6FB16797" w14:textId="6CEBDF7E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3E0A7B14" w14:textId="67F1643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332077EC" w14:textId="43B9163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Found programs that help familie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7FA56169" w14:textId="4364B7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069700B2" w14:textId="546F8D1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12a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7393CEB4" w14:textId="4EAA989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2FE9CC8D" w14:textId="6D8B163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tr w14:paraId="2547FD0E" w14:textId="375906BA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03E00146" w14:textId="5AE286F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439D7FD2" w14:textId="5631D5E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Filled out application to request help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0C3D6745" w14:textId="203E46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2AAF7C96" w14:textId="38C84F8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N13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74B10F58" w14:textId="01AC64E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6D63EEAD" w14:textId="0725E31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tr w14:paraId="4D3F9AD3" w14:textId="6D630C30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55C3D94D" w14:textId="4557D92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5574494B" w14:textId="45FC2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Had to provide documentation 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692CB8C8" w14:textId="396E02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73B9B821" w14:textId="5F9584B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N14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3589EDC9" w14:textId="51A6EA2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0BD77F42" w14:textId="0E42033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tr w14:paraId="58E0CE4C" w14:textId="6539B72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1C23767B" w14:textId="3007885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178520C2" w14:textId="55C069C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ogram indicated they were eligible for help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69465E4F" w14:textId="052ADD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4B9CE081" w14:textId="5E7986E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N15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09B5E3EB" w14:textId="0B70AD9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72344B80" w14:textId="448DB6E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tr w14:paraId="1B213079" w14:textId="5B4162C3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435726B5" w14:textId="598903F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0174B337" w14:textId="0C2DFB0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Help available immediately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750C0710" w14:textId="0EA810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6977F8F5" w14:textId="758B96F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16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5E053003" w14:textId="7CC1074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7676B704" w14:textId="1B8DA7C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tr w14:paraId="6D1A5588" w14:textId="43580F09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634D4B91" w14:textId="0274895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2758DE6B" w14:textId="3FDC500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Financial help for certain or all provider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17597DD9" w14:textId="0F7AA4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5F3DB28A" w14:textId="535D707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17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5F512250" w14:textId="1441CF5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2445AC68" w14:textId="4DAB537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tr w14:paraId="5EF7C56F" w14:textId="1FF3C6FC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26503AF8" w14:textId="35CBC8C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6EF2F99B" w14:textId="78A79A4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Received care using payment help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7A5EB461" w14:textId="027E86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1E3ADDDC" w14:textId="154F545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18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3EA9F560" w14:textId="3BBC29A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662563AC" w14:textId="6F6076F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tr w14:paraId="1EEE1372" w14:textId="436DAB2E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625E2C8E" w14:textId="2C75A6C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51E03FBE" w14:textId="1AA0E13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ain reason never received care using this payment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22FA350A" w14:textId="0BCA9D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73D19260" w14:textId="53FD631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N19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746A6821" w14:textId="3C95C3F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614CDA8D" w14:textId="30B0C8A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tr w14:paraId="29D068CB" w14:textId="5C694111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2E6CCD30" w14:textId="63F7BF0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39F9" w:rsidRPr="006C49B7" w:rsidP="0056230C" w14:paraId="1F087CF0" w14:textId="65BDCF6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Found programs that did not think you would be eligibl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23ADB624" w14:textId="1579EB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39F9" w:rsidRPr="006C49B7" w:rsidP="0056230C" w14:paraId="5A314A55" w14:textId="32E2267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N20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2549849F" w14:textId="588C3A6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39F9" w:rsidRPr="006C49B7" w:rsidP="0056230C" w14:paraId="4CF20DF4" w14:textId="247E61A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tr w14:paraId="011AAC24" w14:textId="7D0E2F3D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3B510066" w14:textId="2EECE35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7814" w:rsidRPr="006C49B7" w:rsidP="007E7814" w14:paraId="2D892990" w14:textId="2B37D61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Receipt of help with paying for care in past 12 month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E7814" w:rsidRPr="006C49B7" w:rsidP="007E7814" w14:paraId="020C515B" w14:textId="053528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E7814" w:rsidRPr="006C49B7" w:rsidP="007E7814" w14:paraId="2D99D3F2" w14:textId="7A6CC57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11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6EE4AA0F" w14:textId="2DF9ED7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2437430E" w14:textId="5F87BEC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tr w14:paraId="53D796AD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7814" w:rsidP="007E7814" w14:paraId="6E96D74F" w14:textId="28016A2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7814" w:rsidRPr="006C49B7" w:rsidP="007E7814" w14:paraId="2BCEE414" w14:textId="3E8E91C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urrent receipt of help with paying for car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E7814" w:rsidRPr="006C49B7" w:rsidP="007E7814" w14:paraId="3B10A490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E7814" w:rsidP="007E7814" w14:paraId="788BED3C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12</w:t>
            </w:r>
          </w:p>
          <w:p w:rsidR="007E7814" w:rsidP="007E7814" w14:paraId="0886053A" w14:textId="7E1A508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18833E8A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P="007E7814" w14:paraId="7E02FE02" w14:textId="7E2EC6D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tr w14:paraId="3B2FD831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7814" w:rsidP="007E7814" w14:paraId="513C315D" w14:textId="768252E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N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7814" w:rsidRPr="006C49B7" w:rsidP="007E7814" w14:paraId="0D3EA1CB" w14:textId="0A5211A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Main reason 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help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with paying for care was stopped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E7814" w:rsidRPr="006C49B7" w:rsidP="007E7814" w14:paraId="36D19687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E7814" w:rsidP="007E7814" w14:paraId="21889236" w14:textId="1DAA0B0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10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0F5DDAF1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P="007E7814" w14:paraId="1EA5014E" w14:textId="528C0AA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</w:tr>
      <w:tr w14:paraId="26867E06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7814" w:rsidP="007E7814" w14:paraId="49C2156B" w14:textId="7CD374A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Section P: Origin and 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urrent status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of individual care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7814" w:rsidRPr="006C49B7" w:rsidP="007E7814" w14:paraId="35BC81B0" w14:textId="0C47823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Identify care provider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E7814" w:rsidRPr="006C49B7" w:rsidP="007E7814" w14:paraId="1BC81249" w14:textId="2E5B1A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E7814" w:rsidRPr="006C49B7" w:rsidP="007E7814" w14:paraId="657229B9" w14:textId="7801374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P1_X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P="007E7814" w14:paraId="67B788AE" w14:textId="61B3AC3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P="007E7814" w14:paraId="07035953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53088265" w14:textId="7714285B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774A8890" w14:textId="71D2039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rrangements used in spring 2024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0165F1F5" w14:textId="38D1632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How respondent learned of considered provider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3EFFE366" w14:textId="1BD113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79C39E03" w14:textId="3661E86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P2.F6B_x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6AA825C3" w14:textId="06748A1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5B5D14B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138C3905" w14:textId="1CF0421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087F4F69" w14:textId="0DFE38D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17162625" w14:textId="05FB1C3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ovider regularly cares for child (at least 5 hours each week)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47C2195B" w14:textId="01D46FF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7C538F92" w14:textId="7CB8748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5_x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3811F21D" w14:textId="42C6EA1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48243A22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72820776" w14:textId="30D6F2A9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05742E11" w14:textId="7750C3C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5517ECF5" w14:textId="05A56A2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et provider before car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11EA6858" w14:textId="4CC3E2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68B1BCAD" w14:textId="31CEA4C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6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_X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4D73EF7E" w14:textId="0356628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4127FBBC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5249F897" w14:textId="35F139EF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016538BA" w14:textId="69291E7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233DD89E" w14:textId="44B417F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Where did you meet provider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16ABDCD9" w14:textId="10D5C1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5A443FB1" w14:textId="06F53F8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P7a_x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63CD0FDE" w14:textId="1C9FECA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0248491D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5FC3CE16" w14:textId="2A29955C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7AD29517" w14:textId="1C64396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7BAE8432" w14:textId="0311AA7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ources of information used to find provider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71126148" w14:textId="393F0D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692AEF61" w14:textId="79D2477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26_X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49E8BAB6" w14:textId="76599AD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1853AA44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6131C909" w14:textId="5CB7B3E4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75C60B1D" w14:textId="5083393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49A551AB" w14:textId="4CBE17F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nyone else knew the provider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663AE9F5" w14:textId="46CAE1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7D2E37DD" w14:textId="6CD48C9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P7b_x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0E703E67" w14:textId="603332B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0E7D0CB8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12F427E7" w14:textId="6E5DAEFB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4DFA5601" w14:textId="057A3EC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17C2483F" w14:textId="41C06CD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ovider caring for other children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135A513C" w14:textId="7D7A5D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0AEB350E" w14:textId="4AC53D9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P11_x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155A9041" w14:textId="523EBD8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1B0EBF9B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10B70231" w14:textId="1FD970DB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3BAB8E01" w14:textId="30FCC22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3F7381F9" w14:textId="22D895C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ovider caring for children in their own hom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4D4DFD7B" w14:textId="7CBA43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44023139" w14:textId="3D5AA32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12a_X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587E9384" w14:textId="0704091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73CB4956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6850633F" w14:textId="58C968E5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57DBC93F" w14:textId="1831CA2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25C45F9D" w14:textId="340E856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ovider caring for children in someone else's hom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7994C8D2" w14:textId="39FB88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5BE928BB" w14:textId="12D1F4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12b_X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6C54FD11" w14:textId="1C2B0E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41C9EE63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68E4307D" w14:textId="7ACB1398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6EFC54D4" w14:textId="5BC1412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614F4D43" w14:textId="5F55C0F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Provider caring for children not related to 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3A53F41C" w14:textId="1F294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41C897CF" w14:textId="7E9FE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13_X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4C04BEE7" w14:textId="7FC548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5BBBA0EF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209E7CED" w14:textId="4819CE42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15250960" w14:textId="5352704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48E552CF" w14:textId="1DE3718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atisfaction with quality of child car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20A6AC1D" w14:textId="2F0A8F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35259101" w14:textId="4D03DA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18a_</w:t>
            </w: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.Q</w:t>
            </w: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0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7A1121A3" w14:textId="357385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210AA739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62649ADC" w14:textId="30BE091A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7B2B6224" w14:textId="29E3B1E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4A60FB4F" w14:textId="31D73DD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atisfaction with cost of child car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0595E5D6" w14:textId="6AF72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629EF7F1" w14:textId="6C6D53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18b_</w:t>
            </w: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.Q</w:t>
            </w: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0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1E6C0262" w14:textId="1CB3F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05700AA8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547FFB8A" w14:textId="36558B33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4895D093" w14:textId="179FA23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366F6B66" w14:textId="2522146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Hours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provider cares for child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6B77F348" w14:textId="1ECDC4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73BCF914" w14:textId="2FE453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25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2615B63F" w14:textId="6E77AF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0AC9F7E6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14:paraId="6E7F456D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7814" w:rsidRPr="006C49B7" w:rsidP="007E7814" w14:paraId="071DA34B" w14:textId="3B7CA08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7814" w:rsidRPr="006C49B7" w:rsidP="007E7814" w14:paraId="170E32D0" w14:textId="5EC0683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Expected length of car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E7814" w:rsidRPr="006C49B7" w:rsidP="007E7814" w14:paraId="16C022BE" w14:textId="29D3DF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E7814" w:rsidRPr="006C49B7" w:rsidP="007E7814" w14:paraId="640189F2" w14:textId="634CEC4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14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_X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P="007E7814" w14:paraId="2A15E839" w14:textId="7600A18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257AAE59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20615555" w14:textId="0137FA44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4CE1B5C6" w14:textId="08CAF1D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0A074234" w14:textId="3623897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ovider continued care for other children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53836D20" w14:textId="2FCEAF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73FE5337" w14:textId="1BE43AB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17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_X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75DBE4F4" w14:textId="3DAF5BE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5B88AFA9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3EAAFAC7" w14:textId="25C7BFA3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51137146" w14:textId="5B4C2B8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71ED6AA3" w14:textId="43F1B2C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Provider 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ontinued on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irregular basi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3C20D1BF" w14:textId="3121F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521B60D5" w14:textId="4E106B8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24_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X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507DB2C6" w14:textId="2493E9E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7B0F9BF7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538C49F5" w14:textId="20DF4513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40636ACD" w14:textId="1D15846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41051164" w14:textId="3FF8D60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hange on the cost of arrangement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7A78F7C6" w14:textId="3E2A33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0DC66DF4" w14:textId="39370E4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19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_X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158C94B7" w14:textId="127818E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3069A493" w14:textId="27CEA43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04480C03" w14:textId="5FDB577E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47FE2C52" w14:textId="3D8C47F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7CF72A57" w14:textId="7389F98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Timing of payment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312042AB" w14:textId="76EDC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3DAA65B9" w14:textId="12B1EE7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20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_X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11F9BD87" w14:textId="52B59E7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7CB87089" w14:textId="3D7D943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211840C0" w14:textId="4AC229F6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5B017AC6" w14:textId="1061EED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62CFD3CC" w14:textId="34DF74B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ovider provides services other than direct child car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59FD1917" w14:textId="682E11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5DB87B58" w14:textId="75960F9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23_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X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5CA19D1D" w14:textId="663C531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15D09551" w14:textId="15AACB9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317475E8" w14:textId="498BDE0E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2D80DCC2" w14:textId="23B4785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43A1C49A" w14:textId="443B456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Frequency of meetings with provider: for child's development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30001323" w14:textId="35FAFD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0DEAF6F1" w14:textId="50172C7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G38a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3DA24686" w14:textId="301EAB2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15D2A2F8" w14:textId="5451CEC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02AF2A2E" w14:textId="4CC2BC70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5BDC1C92" w14:textId="56AFB74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2640FE55" w14:textId="594A909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Frequency of meetings with provider: problems child has while in car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2669CEEF" w14:textId="0184A5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44346850" w14:textId="096A7A7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P26.G38b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426BAF8E" w14:textId="3267FCB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65C4054E" w14:textId="617771F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5B0AF018" w14:textId="2C0C5B6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14F1CE20" w14:textId="4C2DDA9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1B7D69F0" w14:textId="454142A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Recommend provider to other parent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3555CB2B" w14:textId="09975F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37600631" w14:textId="3CF1C36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20.NHES.NCRCMDPT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3C73CA70" w14:textId="2840715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711B3EA1" w14:textId="3E5C660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20DC644F" w14:textId="3D3E99E1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4DA9AD46" w14:textId="53EAE9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01692722" w14:textId="6147D46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oviders main source of incom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3A0EE884" w14:textId="149E45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68FAED63" w14:textId="26A2158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21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_X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034768DE" w14:textId="1BACCEA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25A21C17" w14:textId="79C3DF9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672445D2" w14:textId="571C5F8B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4200E7C4" w14:textId="098BBB4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7814" w:rsidRPr="006C49B7" w:rsidP="007E7814" w14:paraId="37C82577" w14:textId="7C051C6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ovider has a business nam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E7814" w:rsidRPr="006C49B7" w:rsidP="007E7814" w14:paraId="14522937" w14:textId="145DB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E7814" w:rsidRPr="006C49B7" w:rsidP="007E7814" w14:paraId="2F03D46F" w14:textId="0BA4642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22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_X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. 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2F060D77" w14:textId="5370330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768A3262" w14:textId="6A652F5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20FAE19E" w14:textId="2EBBC01B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75976A8B" w14:textId="1943FCE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7814" w:rsidRPr="006C49B7" w:rsidP="007E7814" w14:paraId="4CDF4DDB" w14:textId="6F35FD2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Formal contract with provider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E7814" w:rsidRPr="006C49B7" w:rsidP="007E7814" w14:paraId="2DBAB209" w14:textId="5D605C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E7814" w:rsidRPr="006C49B7" w:rsidP="007E7814" w14:paraId="6E4CD730" w14:textId="3788A1C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P24.E16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199F4B2E" w14:textId="18B6274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73C591DD" w14:textId="46D52EB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70E940C6" w14:textId="7D79C51D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53AE243E" w14:textId="4BFD43F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E7814" w:rsidRPr="006C49B7" w:rsidP="007E7814" w14:paraId="5AB1410E" w14:textId="5B9E011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Anyone else help provider 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ook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after the children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5D198A74" w14:textId="09ADC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E7814" w:rsidRPr="006C49B7" w:rsidP="007E7814" w14:paraId="37E17236" w14:textId="6DD594F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H1_M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_X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07F0D594" w14:textId="3899ED1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7814" w:rsidRPr="006C49B7" w:rsidP="007E7814" w14:paraId="438BF73A" w14:textId="7B6CDD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36D046DD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P="00961F12" w14:paraId="7F715E73" w14:textId="0C24931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RPr="006C49B7" w:rsidP="00961F12" w14:paraId="3B416E32" w14:textId="5B563C9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eferences for child care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: cared only by parent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RPr="006C49B7" w:rsidP="00961F12" w14:paraId="582D36ED" w14:textId="165F3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RPr="006C49B7" w:rsidP="00961F12" w14:paraId="59A0F5DE" w14:textId="7FE0C12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15</w:t>
            </w:r>
            <w:r w:rsidR="00D83D26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_Indiv_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P="00961F12" w14:paraId="0F052257" w14:textId="1FB7514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53030B2B" w14:textId="7A00564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</w:tr>
      <w:tr w14:paraId="2FDB4F01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P="00961F12" w14:paraId="45A63B21" w14:textId="5B96FE3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P="00961F12" w14:paraId="15374CAA" w14:textId="21D0127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eferences for child care: cared by family or friend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RPr="006C49B7" w:rsidP="00961F12" w14:paraId="0584C9E9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P="00961F12" w14:paraId="5242B34E" w14:textId="64F7328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15</w:t>
            </w:r>
            <w:r w:rsidR="00D83D26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_Indiv_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b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P="00961F12" w14:paraId="56B6D59B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  <w:p w:rsidR="00961F12" w:rsidP="00961F12" w14:paraId="63E591FF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P="00961F12" w14:paraId="791EDB98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</w:p>
        </w:tc>
      </w:tr>
      <w:tr w14:paraId="5AD437AC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P="00961F12" w14:paraId="7189B8E0" w14:textId="20AC63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P="00961F12" w14:paraId="4B866070" w14:textId="6ED8099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references for child care: care outside of family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RPr="006C49B7" w:rsidP="00961F12" w14:paraId="7D2E7449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P="00961F12" w14:paraId="7A301F49" w14:textId="63B2856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15</w:t>
            </w:r>
            <w:r w:rsidR="00D83D26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_Indiv_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P="00961F12" w14:paraId="3F2D84F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  <w:p w:rsidR="00961F12" w:rsidP="00961F12" w14:paraId="232D1CA5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P="00961F12" w14:paraId="14B0B9CA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</w:p>
        </w:tc>
      </w:tr>
      <w:tr w14:paraId="669972B5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P="00961F12" w14:paraId="54C2FC75" w14:textId="5169241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ection P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P="00961F12" w14:paraId="575C0425" w14:textId="580DB1C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Preferences for child care: care so that parents can work 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RPr="006C49B7" w:rsidP="00961F12" w14:paraId="0017F203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P="00961F12" w14:paraId="31AC0627" w14:textId="0538125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M15</w:t>
            </w:r>
            <w:r w:rsidR="00D83D26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_Indiv_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d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P="00961F12" w14:paraId="50528930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  <w:p w:rsidR="00961F12" w:rsidP="00961F12" w14:paraId="2F74CE54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P="00961F12" w14:paraId="2F1C2A8F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</w:p>
        </w:tc>
      </w:tr>
      <w:tr w14:paraId="5C68FF02" w14:textId="6B983220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6C49B7" w:rsidP="00961F12" w14:paraId="3F66D5CE" w14:textId="3F45F0E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ection Q: Household Characteristics</w:t>
            </w:r>
          </w:p>
        </w:tc>
        <w:tc>
          <w:tcPr>
            <w:tcW w:w="5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RPr="006C49B7" w:rsidP="00961F12" w14:paraId="67250CA3" w14:textId="4E8A367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Summer changes in care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RPr="006C49B7" w:rsidP="00961F12" w14:paraId="1362AA06" w14:textId="6B34A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RPr="006C49B7" w:rsidP="00961F12" w14:paraId="4B2175BB" w14:textId="531F451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Q20a</w:t>
            </w:r>
          </w:p>
        </w:tc>
        <w:tc>
          <w:tcPr>
            <w:tcW w:w="14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17EA9CEC" w14:textId="678BD4A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48C7EF75" w14:textId="0F78E91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740508FF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288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P="00961F12" w14:paraId="492A3C59" w14:textId="7937622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Section Q: </w:t>
            </w:r>
          </w:p>
        </w:tc>
        <w:tc>
          <w:tcPr>
            <w:tcW w:w="5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RPr="006C49B7" w:rsidP="00961F12" w14:paraId="7459F37A" w14:textId="51D1531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pouse or partner changed work schedule due to child care needs</w:t>
            </w:r>
          </w:p>
        </w:tc>
        <w:tc>
          <w:tcPr>
            <w:tcW w:w="11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RPr="006C49B7" w:rsidP="00961F12" w14:paraId="39DE84A9" w14:textId="5773A0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RPr="006C49B7" w:rsidP="00961F12" w14:paraId="28940C41" w14:textId="08DC006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Q18b.Q10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P="00961F12" w14:paraId="52A6F0AE" w14:textId="0DC11EB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P="00961F12" w14:paraId="696C1F98" w14:textId="5937AB0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5DA14022" w14:textId="0467B1F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6C49B7" w:rsidP="00961F12" w14:paraId="21D737F3" w14:textId="31B0FA3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Q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6C49B7" w:rsidP="00961F12" w14:paraId="588A29C3" w14:textId="1AD4137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omparison of Spring versus Summer cost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1F12" w:rsidRPr="006C49B7" w:rsidP="00961F12" w14:paraId="4770F86E" w14:textId="65BCF3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1F12" w:rsidRPr="006C49B7" w:rsidP="00961F12" w14:paraId="53F75E97" w14:textId="217CAD4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Q10c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67BFBAC6" w14:textId="213F756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192302A3" w14:textId="2C6DD8C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7CE56B37" w14:textId="6F28D9A4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6C49B7" w:rsidP="00961F12" w14:paraId="0E264932" w14:textId="4BD0FBA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Q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6C49B7" w:rsidP="00961F12" w14:paraId="6DD2CBC4" w14:textId="447FDB9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ggression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1F12" w:rsidRPr="006C49B7" w:rsidP="00961F12" w14:paraId="4AE01EC8" w14:textId="244946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1F12" w:rsidRPr="006C49B7" w:rsidP="00961F12" w14:paraId="1309ACCF" w14:textId="2201FFD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Q15a. DIPA #O1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141E30BF" w14:textId="0BA4267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0D324BC9" w14:textId="10B9122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1F51E59B" w14:textId="3A804909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RPr="006C49B7" w:rsidP="00961F12" w14:paraId="6E862605" w14:textId="5CF1FA5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Q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RPr="006C49B7" w:rsidP="00961F12" w14:paraId="2B6D8015" w14:textId="5C19CE4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Social Condition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RPr="006C49B7" w:rsidP="00961F12" w14:paraId="22D77F9F" w14:textId="35DAB69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RPr="006C49B7" w:rsidP="00961F12" w14:paraId="4047B002" w14:textId="64B9744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Q16a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P="00961F12" w14:paraId="792B5326" w14:textId="58306E7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P="00961F12" w14:paraId="667EBE2D" w14:textId="403E02E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27145F98" w14:textId="70B61492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6C49B7" w:rsidP="00961F12" w14:paraId="34DD5AAE" w14:textId="7F63120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Q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6C49B7" w:rsidP="00961F12" w14:paraId="2AECA439" w14:textId="16E573E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Physical and/or special health care needs.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6C49B7" w:rsidP="00961F12" w14:paraId="5364DE78" w14:textId="26DD7C9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6C49B7" w:rsidP="00961F12" w14:paraId="5FB79189" w14:textId="64065DA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Q18a.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NSCH #A35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5191C051" w14:textId="3ABA37E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14400673" w14:textId="6B51602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41A49EAD" w14:textId="77442258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6C49B7" w:rsidP="00961F12" w14:paraId="20116FF3" w14:textId="58F540D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Q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6C49B7" w:rsidP="00961F12" w14:paraId="58007EC3" w14:textId="2058016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oncerns about child's development skill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6C49B7" w:rsidP="00961F12" w14:paraId="260BF59A" w14:textId="52D42B0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6C49B7" w:rsidP="00961F12" w14:paraId="33D9EAF7" w14:textId="21C9F3F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Q19a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1135F0DE" w14:textId="41467BA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0BE68F7F" w14:textId="6FA68E41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5796D891" w14:textId="271BA2A0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0C51E8" w:rsidP="00961F12" w14:paraId="63683D2B" w14:textId="380A9B1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 w:rsidRPr="000C51E8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> Section Q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6C49B7" w:rsidP="00961F12" w14:paraId="30FF9129" w14:textId="16D092B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Total household income last year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1F12" w:rsidRPr="006C49B7" w:rsidP="00961F12" w14:paraId="57709302" w14:textId="269239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1F12" w:rsidRPr="006C49B7" w:rsidP="00961F12" w14:paraId="14C487A6" w14:textId="5DD5E24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 xml:space="preserve">G4a. 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32ED477F" w14:textId="6F35F10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6A3AA366" w14:textId="2CB2FAB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3B298C26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RPr="000C51E8" w:rsidP="00961F12" w14:paraId="3E07649D" w14:textId="6645669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 w:rsidRPr="000C51E8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> Section Q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RPr="00AD43E9" w:rsidP="00961F12" w14:paraId="3CAB9EB2" w14:textId="64343E6F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FF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Total Household income last year (multiple choice)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RPr="00AD43E9" w:rsidP="00961F12" w14:paraId="1EF3ED54" w14:textId="77777777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FF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RPr="00AD43E9" w:rsidP="00961F12" w14:paraId="0EE4811E" w14:textId="3833676D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FF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E15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AD43E9" w:rsidP="00961F12" w14:paraId="6F3A07F4" w14:textId="170D3F19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FF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AD43E9" w:rsidP="00961F12" w14:paraId="2050145A" w14:textId="4350A482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FF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70610B1F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RPr="000C51E8" w:rsidP="00961F12" w14:paraId="6D7EC217" w14:textId="56F3444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 w:rsidRPr="000C51E8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>Section Q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RPr="006C49B7" w:rsidP="00961F12" w14:paraId="32E8E777" w14:textId="3B7FA08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evel of food insecurity in household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 xml:space="preserve">receive services to support parent and child. 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RPr="006C49B7" w:rsidP="00961F12" w14:paraId="2C04847E" w14:textId="2A3E1B2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P="00961F12" w14:paraId="445B9B75" w14:textId="05BB5E7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Q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6.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G</w:t>
            </w: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11.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P="00961F12" w14:paraId="0967AE80" w14:textId="7A613D52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P="00961F12" w14:paraId="699E138E" w14:textId="145B9FB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3FC83063" w14:textId="4F32AE5B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0C51E8" w:rsidP="00961F12" w14:paraId="76C4A5B9" w14:textId="031EA02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 w:rsidRPr="000C51E8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> Section Q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1F12" w:rsidRPr="00600B13" w:rsidP="00961F12" w14:paraId="71169E92" w14:textId="3724BF18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FF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Limited on kind of work due to health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1F12" w:rsidRPr="00600B13" w:rsidP="00961F12" w14:paraId="0BCE3B42" w14:textId="5C584F9D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FF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1F12" w:rsidRPr="00600B13" w:rsidP="00961F12" w14:paraId="01C3FBF7" w14:textId="5F5A6778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FF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Q11a.NLSY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00B13" w:rsidP="00961F12" w14:paraId="5A8D5434" w14:textId="4BDF3C03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FF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00B13" w:rsidP="00961F12" w14:paraId="6657B6CB" w14:textId="09EEED2A">
            <w:pPr>
              <w:spacing w:after="0" w:line="240" w:lineRule="auto"/>
              <w:rPr>
                <w:rFonts w:ascii="Calibri Light" w:eastAsia="Times New Roman" w:hAnsi="Calibri Light" w:cs="Calibri Light"/>
                <w:strike/>
                <w:color w:val="FF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173D9C3E" w14:textId="40B9B4A3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0C51E8" w:rsidP="00961F12" w14:paraId="67D55093" w14:textId="0D4228D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</w:pPr>
            <w:r w:rsidRPr="000C51E8"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</w:rPr>
              <w:t> Section Q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1F12" w:rsidRPr="006C49B7" w:rsidP="00961F12" w14:paraId="7D80FAAE" w14:textId="45B0E34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Housing Stability Screening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1F12" w:rsidRPr="006C49B7" w:rsidP="00961F12" w14:paraId="581DD8E6" w14:textId="44D140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1F12" w:rsidRPr="006C49B7" w:rsidP="00961F12" w14:paraId="0C16DAC8" w14:textId="7C054139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Q12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07FD3A47" w14:textId="101CED0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2F53A5A9" w14:textId="47000B3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60FD1C0F" w14:textId="37071312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6C49B7" w:rsidP="00961F12" w14:paraId="319FB829" w14:textId="2C8CE2E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Q:</w:t>
            </w:r>
          </w:p>
        </w:tc>
        <w:tc>
          <w:tcPr>
            <w:tcW w:w="5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1F12" w:rsidRPr="006C49B7" w:rsidP="00961F12" w14:paraId="5768DB3A" w14:textId="14155CD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Ability to get utilities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1F12" w:rsidRPr="006C49B7" w:rsidP="00961F12" w14:paraId="6CAF3435" w14:textId="2CBA91F4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1F12" w:rsidRPr="006C49B7" w:rsidP="00961F12" w14:paraId="1872C3ED" w14:textId="239934B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Q12b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6BDDB9AF" w14:textId="4F5FAE9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257368BD" w14:textId="7E635C9C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5762615A" w14:textId="77777777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F12" w:rsidRPr="006C49B7" w:rsidP="00961F12" w14:paraId="1826240D" w14:textId="28E5933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Q:</w:t>
            </w:r>
          </w:p>
        </w:tc>
        <w:tc>
          <w:tcPr>
            <w:tcW w:w="5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RPr="006C49B7" w:rsidP="00961F12" w14:paraId="0A41BE19" w14:textId="6F7A7E37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Confirmation of household’s address</w:t>
            </w:r>
          </w:p>
        </w:tc>
        <w:tc>
          <w:tcPr>
            <w:tcW w:w="11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RPr="006C49B7" w:rsidP="00961F12" w14:paraId="1726817A" w14:textId="5FB2984B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Y</w:t>
            </w: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es</w:t>
            </w: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61F12" w:rsidRPr="006C49B7" w:rsidP="00961F12" w14:paraId="3B41E83B" w14:textId="7A39893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 w:rsidRPr="006C49B7"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Q13.</w:t>
            </w:r>
          </w:p>
        </w:tc>
        <w:tc>
          <w:tcPr>
            <w:tcW w:w="14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P="00961F12" w14:paraId="6A770123" w14:textId="5D3DE6E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P="00961F12" w14:paraId="72739685" w14:textId="6395E0E6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tr w14:paraId="23D5C7BE" w14:textId="5785F446" w:rsidTr="00961F12">
        <w:tblPrEx>
          <w:tblW w:w="13200" w:type="dxa"/>
          <w:tblInd w:w="50" w:type="dxa"/>
          <w:tblCellMar>
            <w:left w:w="0" w:type="dxa"/>
            <w:right w:w="0" w:type="dxa"/>
          </w:tblCellMar>
          <w:tblLook w:val="04A0"/>
        </w:tblPrEx>
        <w:trPr>
          <w:trHeight w:val="432"/>
        </w:trPr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1F12" w:rsidRPr="006C49B7" w:rsidP="00961F12" w14:paraId="692A559F" w14:textId="24E79DB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 Section Q:</w:t>
            </w:r>
          </w:p>
        </w:tc>
        <w:tc>
          <w:tcPr>
            <w:tcW w:w="5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961F12" w:rsidRPr="006C49B7" w:rsidP="00961F12" w14:paraId="18239D5D" w14:textId="2D7CC82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Day and Month of most recent move</w:t>
            </w:r>
          </w:p>
        </w:tc>
        <w:tc>
          <w:tcPr>
            <w:tcW w:w="11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961F12" w:rsidRPr="006C49B7" w:rsidP="00961F12" w14:paraId="2958C224" w14:textId="74F8A6D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961F12" w:rsidRPr="006C49B7" w:rsidP="00961F12" w14:paraId="4D1CB240" w14:textId="0C60B52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  <w:t>Q15</w:t>
            </w:r>
          </w:p>
        </w:tc>
        <w:tc>
          <w:tcPr>
            <w:tcW w:w="14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2FB621C1" w14:textId="35AF0F8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  <w:tc>
          <w:tcPr>
            <w:tcW w:w="1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1F12" w:rsidRPr="006C49B7" w:rsidP="00961F12" w14:paraId="48F9048F" w14:textId="46DDE73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color w:val="000000"/>
                <w:kern w:val="2"/>
                <w:sz w:val="20"/>
                <w:szCs w:val="20"/>
                <w14:ligatures w14:val="standardContextual"/>
              </w:rPr>
              <w:t>Yes</w:t>
            </w:r>
          </w:p>
        </w:tc>
      </w:tr>
      <w:bookmarkEnd w:id="3"/>
      <w:bookmarkEnd w:id="4"/>
    </w:tbl>
    <w:p w:rsidR="00C85871" w:rsidRPr="006C49B7" w:rsidP="00C85871" w14:paraId="36915157" w14:textId="77777777">
      <w:pPr>
        <w:rPr>
          <w:rFonts w:asciiTheme="majorHAnsi" w:hAnsiTheme="majorHAnsi" w:cstheme="majorHAnsi"/>
          <w:color w:val="4472C4" w:themeColor="accent1"/>
          <w:sz w:val="20"/>
          <w:szCs w:val="20"/>
        </w:rPr>
      </w:pPr>
    </w:p>
    <w:p w:rsidR="00C85871" w:rsidRPr="006C49B7" w:rsidP="00C85871" w14:paraId="342B2A90" w14:textId="77777777">
      <w:pPr>
        <w:jc w:val="center"/>
        <w:rPr>
          <w:rFonts w:asciiTheme="majorHAnsi" w:hAnsiTheme="majorHAnsi" w:cstheme="majorHAnsi"/>
          <w:color w:val="4472C4" w:themeColor="accent1"/>
          <w:sz w:val="20"/>
          <w:szCs w:val="20"/>
        </w:rPr>
      </w:pPr>
    </w:p>
    <w:p w:rsidR="00C85871" w:rsidRPr="006C49B7" w:rsidP="00C85871" w14:paraId="3B8408B6" w14:textId="77777777">
      <w:pPr>
        <w:jc w:val="center"/>
        <w:rPr>
          <w:rFonts w:asciiTheme="majorHAnsi" w:hAnsiTheme="majorHAnsi" w:cstheme="majorHAnsi"/>
          <w:color w:val="4472C4" w:themeColor="accent1"/>
          <w:sz w:val="20"/>
          <w:szCs w:val="20"/>
        </w:rPr>
      </w:pPr>
    </w:p>
    <w:bookmarkEnd w:id="1"/>
    <w:p w:rsidR="00D218BE" w:rsidRPr="006C49B7" w14:paraId="422617AD" w14:textId="59899DA0">
      <w:pPr>
        <w:rPr>
          <w:rFonts w:asciiTheme="majorHAnsi" w:hAnsiTheme="majorHAnsi" w:cstheme="majorHAnsi"/>
          <w:sz w:val="20"/>
          <w:szCs w:val="20"/>
        </w:rPr>
      </w:pPr>
    </w:p>
    <w:sectPr w:rsidSect="00A47B5F"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201436144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49B7" w14:paraId="4A42F49C" w14:textId="20A3B8E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C49B7" w:rsidP="00370AC0" w14:paraId="4E5422B4" w14:textId="5357C4AD">
    <w:pPr>
      <w:pStyle w:val="Footer"/>
      <w:ind w:left="720"/>
    </w:pPr>
    <w:r>
      <w:t>*In the majority of cases R will be the parent.</w:t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3A8370BE"/>
    <w:multiLevelType w:val="hybridMultilevel"/>
    <w:tmpl w:val="7E641EB6"/>
    <w:lvl w:ilvl="0">
      <w:start w:val="2024"/>
      <w:numFmt w:val="bullet"/>
      <w:lvlText w:val=""/>
      <w:lvlJc w:val="left"/>
      <w:pPr>
        <w:ind w:left="720" w:hanging="360"/>
      </w:pPr>
      <w:rPr>
        <w:rFonts w:ascii="Symbol" w:hAnsi="Symbol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243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5871"/>
    <w:rsid w:val="0002740C"/>
    <w:rsid w:val="00033238"/>
    <w:rsid w:val="000367BC"/>
    <w:rsid w:val="00094CB6"/>
    <w:rsid w:val="000C51E8"/>
    <w:rsid w:val="00101B1E"/>
    <w:rsid w:val="0013103D"/>
    <w:rsid w:val="001812AF"/>
    <w:rsid w:val="00183AE7"/>
    <w:rsid w:val="001B5D76"/>
    <w:rsid w:val="001D0CA2"/>
    <w:rsid w:val="002352B0"/>
    <w:rsid w:val="0024054C"/>
    <w:rsid w:val="002519B2"/>
    <w:rsid w:val="00256F2B"/>
    <w:rsid w:val="002E46DD"/>
    <w:rsid w:val="002F164E"/>
    <w:rsid w:val="00306FA4"/>
    <w:rsid w:val="00317A56"/>
    <w:rsid w:val="00370AC0"/>
    <w:rsid w:val="0037733A"/>
    <w:rsid w:val="00407537"/>
    <w:rsid w:val="004201B3"/>
    <w:rsid w:val="004346A8"/>
    <w:rsid w:val="00435332"/>
    <w:rsid w:val="00454976"/>
    <w:rsid w:val="00470B37"/>
    <w:rsid w:val="004738B3"/>
    <w:rsid w:val="004846E0"/>
    <w:rsid w:val="004B260B"/>
    <w:rsid w:val="004F5B79"/>
    <w:rsid w:val="0056230C"/>
    <w:rsid w:val="005631D1"/>
    <w:rsid w:val="005D0918"/>
    <w:rsid w:val="005F35B1"/>
    <w:rsid w:val="00600B13"/>
    <w:rsid w:val="00633CF0"/>
    <w:rsid w:val="006506EC"/>
    <w:rsid w:val="00657DB2"/>
    <w:rsid w:val="006966CA"/>
    <w:rsid w:val="006C49B7"/>
    <w:rsid w:val="00713133"/>
    <w:rsid w:val="00715FDC"/>
    <w:rsid w:val="007577CA"/>
    <w:rsid w:val="0079636D"/>
    <w:rsid w:val="007E7814"/>
    <w:rsid w:val="0082555B"/>
    <w:rsid w:val="00836663"/>
    <w:rsid w:val="008419EC"/>
    <w:rsid w:val="0084430E"/>
    <w:rsid w:val="008654BD"/>
    <w:rsid w:val="0087279C"/>
    <w:rsid w:val="008A2340"/>
    <w:rsid w:val="008C5442"/>
    <w:rsid w:val="008F7CDC"/>
    <w:rsid w:val="00916AC9"/>
    <w:rsid w:val="009210D9"/>
    <w:rsid w:val="00957D4E"/>
    <w:rsid w:val="00961F12"/>
    <w:rsid w:val="00A02503"/>
    <w:rsid w:val="00A25BF7"/>
    <w:rsid w:val="00A2691A"/>
    <w:rsid w:val="00A41E68"/>
    <w:rsid w:val="00A44E34"/>
    <w:rsid w:val="00A47B5F"/>
    <w:rsid w:val="00A539F9"/>
    <w:rsid w:val="00A7137B"/>
    <w:rsid w:val="00A76574"/>
    <w:rsid w:val="00A80BB8"/>
    <w:rsid w:val="00AA4694"/>
    <w:rsid w:val="00AD43E9"/>
    <w:rsid w:val="00AD7C11"/>
    <w:rsid w:val="00AF2416"/>
    <w:rsid w:val="00AF5DD9"/>
    <w:rsid w:val="00AF6331"/>
    <w:rsid w:val="00B17562"/>
    <w:rsid w:val="00B57A99"/>
    <w:rsid w:val="00B645C2"/>
    <w:rsid w:val="00BB44E3"/>
    <w:rsid w:val="00C118B6"/>
    <w:rsid w:val="00C2732D"/>
    <w:rsid w:val="00C3329A"/>
    <w:rsid w:val="00C43C51"/>
    <w:rsid w:val="00C4623F"/>
    <w:rsid w:val="00C85871"/>
    <w:rsid w:val="00CB2B5B"/>
    <w:rsid w:val="00CD61A8"/>
    <w:rsid w:val="00CE11C1"/>
    <w:rsid w:val="00CE46C2"/>
    <w:rsid w:val="00D15DA8"/>
    <w:rsid w:val="00D218BE"/>
    <w:rsid w:val="00D32F41"/>
    <w:rsid w:val="00D40382"/>
    <w:rsid w:val="00D657CF"/>
    <w:rsid w:val="00D73C0D"/>
    <w:rsid w:val="00D83D26"/>
    <w:rsid w:val="00D906AD"/>
    <w:rsid w:val="00DA2110"/>
    <w:rsid w:val="00DA7306"/>
    <w:rsid w:val="00DB5C24"/>
    <w:rsid w:val="00DE6A4D"/>
    <w:rsid w:val="00E330B2"/>
    <w:rsid w:val="00E36710"/>
    <w:rsid w:val="00E40D35"/>
    <w:rsid w:val="00E52DCE"/>
    <w:rsid w:val="00EB13CD"/>
    <w:rsid w:val="00ED18B5"/>
    <w:rsid w:val="00ED6DF8"/>
    <w:rsid w:val="00EE0F2B"/>
    <w:rsid w:val="00F16C26"/>
    <w:rsid w:val="00F86145"/>
    <w:rsid w:val="00F9349C"/>
    <w:rsid w:val="00F94871"/>
    <w:rsid w:val="00F9728C"/>
    <w:rsid w:val="00FB0601"/>
    <w:rsid w:val="00FB586F"/>
    <w:rsid w:val="00FC1A5E"/>
  </w:rsids>
  <w:docVars>
    <w:docVar w:name="__Grammarly_42___1" w:val="H4sIAAAAAAAEAKtWcslP9kxRslIyNDY2sTQ1MzWyNDAyMjUxtbRQ0lEKTi0uzszPAykwrAUALENTh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3E74D432"/>
  <w15:chartTrackingRefBased/>
  <w15:docId w15:val="{420F330D-2585-4231-8A95-519EC5678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85871"/>
    <w:pPr>
      <w:spacing w:line="256" w:lineRule="auto"/>
    </w:pPr>
    <w:rPr>
      <w:kern w:val="0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4E34"/>
    <w:pPr>
      <w:spacing w:after="0"/>
      <w:outlineLvl w:val="2"/>
    </w:pPr>
    <w:rPr>
      <w:rFonts w:ascii="Segoe UI" w:hAnsi="Segoe UI"/>
      <w:b/>
      <w:sz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6C49B7"/>
    <w:pPr>
      <w:spacing w:after="0" w:line="240" w:lineRule="auto"/>
    </w:pPr>
    <w:rPr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6C49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49B7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6C49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49B7"/>
    <w:rPr>
      <w:kern w:val="0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6C49B7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C49B7"/>
    <w:rPr>
      <w:color w:val="954F72"/>
      <w:u w:val="single"/>
    </w:rPr>
  </w:style>
  <w:style w:type="paragraph" w:customStyle="1" w:styleId="msonormal">
    <w:name w:val="msonormal"/>
    <w:basedOn w:val="Normal"/>
    <w:rsid w:val="006C49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6C49B7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FFFFFF"/>
    </w:rPr>
  </w:style>
  <w:style w:type="paragraph" w:customStyle="1" w:styleId="font6">
    <w:name w:val="font6"/>
    <w:basedOn w:val="Normal"/>
    <w:rsid w:val="006C49B7"/>
    <w:pPr>
      <w:spacing w:before="100" w:beforeAutospacing="1" w:after="100" w:afterAutospacing="1" w:line="240" w:lineRule="auto"/>
    </w:pPr>
    <w:rPr>
      <w:rFonts w:ascii="Calibri Light" w:eastAsia="Times New Roman" w:hAnsi="Calibri Light" w:cs="Calibri Light"/>
      <w:color w:val="000000"/>
    </w:rPr>
  </w:style>
  <w:style w:type="paragraph" w:customStyle="1" w:styleId="font7">
    <w:name w:val="font7"/>
    <w:basedOn w:val="Normal"/>
    <w:rsid w:val="006C49B7"/>
    <w:pPr>
      <w:spacing w:before="100" w:beforeAutospacing="1" w:after="100" w:afterAutospacing="1" w:line="240" w:lineRule="auto"/>
    </w:pPr>
    <w:rPr>
      <w:rFonts w:ascii="Calibri Light" w:eastAsia="Times New Roman" w:hAnsi="Calibri Light" w:cs="Calibri Light"/>
      <w:b/>
      <w:bCs/>
      <w:color w:val="000000"/>
      <w:sz w:val="32"/>
      <w:szCs w:val="32"/>
    </w:rPr>
  </w:style>
  <w:style w:type="paragraph" w:customStyle="1" w:styleId="font8">
    <w:name w:val="font8"/>
    <w:basedOn w:val="Normal"/>
    <w:rsid w:val="006C49B7"/>
    <w:pPr>
      <w:spacing w:before="100" w:beforeAutospacing="1" w:after="100" w:afterAutospacing="1" w:line="240" w:lineRule="auto"/>
    </w:pPr>
    <w:rPr>
      <w:rFonts w:ascii="Calibri Light" w:eastAsia="Times New Roman" w:hAnsi="Calibri Light" w:cs="Calibri Light"/>
      <w:b/>
      <w:bCs/>
      <w:color w:val="000000"/>
    </w:rPr>
  </w:style>
  <w:style w:type="paragraph" w:customStyle="1" w:styleId="font9">
    <w:name w:val="font9"/>
    <w:basedOn w:val="Normal"/>
    <w:rsid w:val="006C49B7"/>
    <w:pPr>
      <w:spacing w:before="100" w:beforeAutospacing="1" w:after="100" w:afterAutospacing="1" w:line="240" w:lineRule="auto"/>
    </w:pPr>
    <w:rPr>
      <w:rFonts w:ascii="Calibri Light" w:eastAsia="Times New Roman" w:hAnsi="Calibri Light" w:cs="Calibri Light"/>
      <w:color w:val="000000"/>
    </w:rPr>
  </w:style>
  <w:style w:type="paragraph" w:customStyle="1" w:styleId="font10">
    <w:name w:val="font10"/>
    <w:basedOn w:val="Normal"/>
    <w:rsid w:val="006C49B7"/>
    <w:pPr>
      <w:spacing w:before="100" w:beforeAutospacing="1" w:after="100" w:afterAutospacing="1" w:line="240" w:lineRule="auto"/>
    </w:pPr>
    <w:rPr>
      <w:rFonts w:ascii="Calibri Light" w:eastAsia="Times New Roman" w:hAnsi="Calibri Light" w:cs="Calibri Light"/>
      <w:b/>
      <w:bCs/>
      <w:i/>
      <w:iCs/>
      <w:color w:val="2F5496"/>
      <w:sz w:val="24"/>
      <w:szCs w:val="24"/>
    </w:rPr>
  </w:style>
  <w:style w:type="paragraph" w:customStyle="1" w:styleId="xl65">
    <w:name w:val="xl65"/>
    <w:basedOn w:val="Normal"/>
    <w:rsid w:val="006C49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BE4D5"/>
      <w:spacing w:before="100" w:beforeAutospacing="1" w:after="100" w:afterAutospacing="1" w:line="240" w:lineRule="auto"/>
      <w:textAlignment w:val="center"/>
    </w:pPr>
    <w:rPr>
      <w:rFonts w:ascii="Calibri Light" w:eastAsia="Times New Roman" w:hAnsi="Calibri Light" w:cs="Calibri Light"/>
      <w:color w:val="000000"/>
      <w:sz w:val="24"/>
      <w:szCs w:val="24"/>
    </w:rPr>
  </w:style>
  <w:style w:type="paragraph" w:customStyle="1" w:styleId="xl67">
    <w:name w:val="xl67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 Light" w:eastAsia="Times New Roman" w:hAnsi="Calibri Light" w:cs="Calibri Light"/>
      <w:color w:val="000000"/>
      <w:sz w:val="24"/>
      <w:szCs w:val="24"/>
    </w:rPr>
  </w:style>
  <w:style w:type="paragraph" w:customStyle="1" w:styleId="xl68">
    <w:name w:val="xl68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 Light" w:eastAsia="Times New Roman" w:hAnsi="Calibri Light" w:cs="Calibri Light"/>
      <w:color w:val="000000"/>
      <w:sz w:val="24"/>
      <w:szCs w:val="24"/>
    </w:rPr>
  </w:style>
  <w:style w:type="paragraph" w:customStyle="1" w:styleId="xl69">
    <w:name w:val="xl69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 Light" w:eastAsia="Times New Roman" w:hAnsi="Calibri Light" w:cs="Calibri Light"/>
      <w:b/>
      <w:bCs/>
      <w:color w:val="000000"/>
      <w:sz w:val="24"/>
      <w:szCs w:val="24"/>
    </w:rPr>
  </w:style>
  <w:style w:type="paragraph" w:customStyle="1" w:styleId="xl71">
    <w:name w:val="xl71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Segoe UI" w:eastAsia="Times New Roman" w:hAnsi="Segoe UI" w:cs="Segoe UI"/>
      <w:b/>
      <w:bCs/>
      <w:color w:val="008080"/>
      <w:sz w:val="24"/>
      <w:szCs w:val="24"/>
      <w:u w:val="single"/>
    </w:rPr>
  </w:style>
  <w:style w:type="paragraph" w:customStyle="1" w:styleId="xl73">
    <w:name w:val="xl73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D7D31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xl75">
    <w:name w:val="xl75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6">
    <w:name w:val="xl76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7">
    <w:name w:val="xl77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D7D3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6C49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D7D3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C49B7"/>
    <w:pPr>
      <w:spacing w:after="0" w:line="240" w:lineRule="auto"/>
    </w:pPr>
    <w:rPr>
      <w:kern w:val="0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A44E34"/>
    <w:rPr>
      <w:rFonts w:ascii="Segoe UI" w:hAnsi="Segoe UI"/>
      <w:b/>
      <w:kern w:val="0"/>
      <w:sz w:val="24"/>
    </w:rPr>
  </w:style>
  <w:style w:type="character" w:styleId="CommentReference">
    <w:name w:val="annotation reference"/>
    <w:aliases w:val="Heading 6 Char1"/>
    <w:basedOn w:val="DefaultParagraphFont"/>
    <w:uiPriority w:val="99"/>
    <w:unhideWhenUsed/>
    <w:rsid w:val="008A23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8A23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A2340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23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2340"/>
    <w:rPr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b5aa21-9292-42ac-8e0a-92c6899f210e">
      <Terms xmlns="http://schemas.microsoft.com/office/infopath/2007/PartnerControls"/>
    </lcf76f155ced4ddcb4097134ff3c332f>
    <Notes xmlns="b6b5aa21-9292-42ac-8e0a-92c6899f210e" xsi:nil="true"/>
    <TaxCatchAll xmlns="89664619-ff97-4e0c-b760-e9680ea4c38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271243969F714B98F6EFB63BBFFE39" ma:contentTypeVersion="13" ma:contentTypeDescription="Create a new document." ma:contentTypeScope="" ma:versionID="cd255bc58ef215b3e9942747cf7a5ccc">
  <xsd:schema xmlns:xsd="http://www.w3.org/2001/XMLSchema" xmlns:xs="http://www.w3.org/2001/XMLSchema" xmlns:p="http://schemas.microsoft.com/office/2006/metadata/properties" xmlns:ns2="b6b5aa21-9292-42ac-8e0a-92c6899f210e" xmlns:ns3="89664619-ff97-4e0c-b760-e9680ea4c38e" targetNamespace="http://schemas.microsoft.com/office/2006/metadata/properties" ma:root="true" ma:fieldsID="f589b624aea7e6e79b8d9560bb865378" ns2:_="" ns3:_="">
    <xsd:import namespace="b6b5aa21-9292-42ac-8e0a-92c6899f210e"/>
    <xsd:import namespace="89664619-ff97-4e0c-b760-e9680ea4c3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Note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b5aa21-9292-42ac-8e0a-92c6899f21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5f4345e-8d67-48af-bef8-91c58d16f7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s" ma:index="19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64619-ff97-4e0c-b760-e9680ea4c38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3aaf1397-bbdd-4e5b-9cf5-0b943456dbe9}" ma:internalName="TaxCatchAll" ma:showField="CatchAllData" ma:web="89664619-ff97-4e0c-b760-e9680ea4c3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6A314A-8BFF-47D6-95D4-CE52A2859E03}">
  <ds:schemaRefs>
    <ds:schemaRef ds:uri="b6b5aa21-9292-42ac-8e0a-92c6899f210e"/>
    <ds:schemaRef ds:uri="89664619-ff97-4e0c-b760-e9680ea4c38e"/>
    <ds:schemaRef ds:uri="http://purl.org/dc/terms/"/>
    <ds:schemaRef ds:uri="http://purl.org/dc/dcmitype/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59F855DF-680A-4A38-90DC-64AE9BE885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B7CAA1-4495-4B99-BC53-99A839CC63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b5aa21-9292-42ac-8e0a-92c6899f210e"/>
    <ds:schemaRef ds:uri="89664619-ff97-4e0c-b760-e9680ea4c3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7329D2D-0E46-45C3-A872-5DBD7282C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0</TotalTime>
  <Pages>9</Pages>
  <Words>2042</Words>
  <Characters>10488</Characters>
  <Application>Microsoft Office Word</Application>
  <DocSecurity>0</DocSecurity>
  <Lines>1084</Lines>
  <Paragraphs>7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C at the University of Chicago</Company>
  <LinksUpToDate>false</LinksUpToDate>
  <CharactersWithSpaces>1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Zapata-Gietl (she/her)</dc:creator>
  <cp:lastModifiedBy>Claudia Zapata-Gietl (she/her)</cp:lastModifiedBy>
  <cp:revision>5</cp:revision>
  <cp:lastPrinted>2024-03-19T21:53:00Z</cp:lastPrinted>
  <dcterms:created xsi:type="dcterms:W3CDTF">2024-09-04T18:56:00Z</dcterms:created>
  <dcterms:modified xsi:type="dcterms:W3CDTF">2024-09-05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271243969F714B98F6EFB63BBFFE39</vt:lpwstr>
  </property>
  <property fmtid="{D5CDD505-2E9C-101B-9397-08002B2CF9AE}" pid="3" name="GrammarlyDocumentId">
    <vt:lpwstr>453a987e-df94-45ae-812b-8b4befeac714</vt:lpwstr>
  </property>
  <property fmtid="{D5CDD505-2E9C-101B-9397-08002B2CF9AE}" pid="4" name="MediaServiceImageTags">
    <vt:lpwstr/>
  </property>
</Properties>
</file>